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1662" w14:textId="5D55AAC6" w:rsidR="002808EF" w:rsidRPr="0026535B" w:rsidRDefault="002B1A56" w:rsidP="00CD4CE0">
      <w:pPr>
        <w:jc w:val="left"/>
        <w:rPr>
          <w:rFonts w:ascii="Arial" w:eastAsia="ＭＳ ゴシック" w:hAnsi="Arial" w:cs="Arial"/>
          <w:b/>
          <w:bCs/>
          <w:iCs/>
          <w:sz w:val="44"/>
          <w:szCs w:val="44"/>
          <w:shd w:val="pct15" w:color="auto" w:fill="FFFFFF"/>
        </w:rPr>
      </w:pPr>
      <w:r w:rsidRPr="0026535B">
        <w:rPr>
          <w:rFonts w:ascii="Arial" w:eastAsia="ＭＳ ゴシック" w:hAnsi="Arial" w:cs="Arial"/>
          <w:b/>
          <w:bCs/>
          <w:i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F43D53" wp14:editId="4AE1576B">
                <wp:simplePos x="0" y="0"/>
                <wp:positionH relativeFrom="column">
                  <wp:posOffset>4451985</wp:posOffset>
                </wp:positionH>
                <wp:positionV relativeFrom="paragraph">
                  <wp:posOffset>309245</wp:posOffset>
                </wp:positionV>
                <wp:extent cx="1628775" cy="228600"/>
                <wp:effectExtent l="0" t="0" r="28575" b="19050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8C3ED" w14:textId="77777777" w:rsidR="00941F77" w:rsidRPr="00C43A05" w:rsidRDefault="00941F77" w:rsidP="002B1A5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 xml:space="preserve">For </w:t>
                            </w:r>
                            <w:r w:rsidRPr="00C43A05">
                              <w:rPr>
                                <w:rFonts w:hint="eastAsia"/>
                                <w:b/>
                              </w:rPr>
                              <w:t xml:space="preserve">All </w:t>
                            </w:r>
                            <w:r>
                              <w:rPr>
                                <w:rFonts w:hint="eastAsia"/>
                                <w:b/>
                              </w:rPr>
                              <w:t xml:space="preserve">the </w:t>
                            </w:r>
                            <w:r w:rsidRPr="00C43A05">
                              <w:rPr>
                                <w:rFonts w:hint="eastAsia"/>
                                <w:b/>
                              </w:rPr>
                              <w:t>Applicants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F43D53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margin-left:350.55pt;margin-top:24.35pt;width:128.25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" filled="f">
                <v:textbox inset="5.85pt,.7pt,5.85pt,.7pt">
                  <w:txbxContent>
                    <w:p w14:paraId="4FD8C3ED" w14:textId="77777777" w:rsidR="00941F77" w:rsidRPr="00C43A05" w:rsidRDefault="00941F77" w:rsidP="002B1A56">
                      <w:pPr>
                        <w:rPr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 xml:space="preserve">For </w:t>
                      </w:r>
                      <w:r w:rsidRPr="00C43A05">
                        <w:rPr>
                          <w:rFonts w:hint="eastAsia"/>
                          <w:b/>
                        </w:rPr>
                        <w:t xml:space="preserve">All </w:t>
                      </w:r>
                      <w:r>
                        <w:rPr>
                          <w:rFonts w:hint="eastAsia"/>
                          <w:b/>
                        </w:rPr>
                        <w:t xml:space="preserve">the </w:t>
                      </w:r>
                      <w:r w:rsidRPr="00C43A05">
                        <w:rPr>
                          <w:rFonts w:hint="eastAsia"/>
                          <w:b/>
                        </w:rPr>
                        <w:t>Applicants</w:t>
                      </w:r>
                    </w:p>
                  </w:txbxContent>
                </v:textbox>
              </v:shape>
            </w:pict>
          </mc:Fallback>
        </mc:AlternateContent>
      </w:r>
      <w:r w:rsidR="002808EF" w:rsidRPr="0026535B">
        <w:rPr>
          <w:rFonts w:ascii="Arial" w:eastAsia="ＭＳ ゴシック" w:hAnsi="Arial" w:cs="Arial"/>
          <w:b/>
          <w:bCs/>
          <w:iCs/>
          <w:sz w:val="44"/>
          <w:szCs w:val="44"/>
          <w:shd w:val="pct15" w:color="auto" w:fill="FFFFFF"/>
        </w:rPr>
        <w:t>VI. ANNEX</w:t>
      </w:r>
      <w:r w:rsidR="004328E7" w:rsidRPr="0026535B">
        <w:rPr>
          <w:rFonts w:ascii="Arial" w:eastAsia="ＭＳ ゴシック" w:hAnsi="Arial" w:cs="Arial"/>
          <w:b/>
          <w:bCs/>
          <w:iCs/>
          <w:sz w:val="44"/>
          <w:szCs w:val="44"/>
          <w:shd w:val="pct15" w:color="auto" w:fill="FFFFFF"/>
        </w:rPr>
        <w:t>-</w:t>
      </w:r>
      <w:r w:rsidR="002808EF" w:rsidRPr="0026535B">
        <w:rPr>
          <w:rFonts w:ascii="Arial" w:eastAsia="ＭＳ ゴシック" w:hAnsi="Arial" w:cs="Arial"/>
          <w:b/>
          <w:bCs/>
          <w:iCs/>
          <w:sz w:val="44"/>
          <w:szCs w:val="44"/>
          <w:shd w:val="pct15" w:color="auto" w:fill="FFFFFF"/>
        </w:rPr>
        <w:t>1</w:t>
      </w:r>
    </w:p>
    <w:p w14:paraId="479E9108" w14:textId="77777777" w:rsidR="002B1A56" w:rsidRPr="0026535B" w:rsidRDefault="002B1A56" w:rsidP="002B1A56">
      <w:pPr>
        <w:snapToGrid w:val="0"/>
        <w:rPr>
          <w:rFonts w:ascii="Arial" w:eastAsia="ＭＳ ゴシック" w:hAnsi="Arial" w:cs="Arial"/>
          <w:b/>
          <w:bCs/>
          <w:i/>
          <w:sz w:val="44"/>
          <w:szCs w:val="44"/>
          <w:shd w:val="pct15" w:color="auto" w:fill="FFFFFF"/>
        </w:rPr>
      </w:pPr>
    </w:p>
    <w:p w14:paraId="292EBB3F" w14:textId="77777777" w:rsidR="002B1A56" w:rsidRPr="0026535B" w:rsidRDefault="002B1A56" w:rsidP="00BB74F0">
      <w:pPr>
        <w:pStyle w:val="a4"/>
        <w:ind w:left="120"/>
        <w:jc w:val="center"/>
        <w:rPr>
          <w:rFonts w:ascii="Arial" w:eastAsiaTheme="majorEastAsia" w:hAnsi="Arial" w:cs="Arial"/>
          <w:b/>
        </w:rPr>
      </w:pPr>
    </w:p>
    <w:p w14:paraId="0B7EB504" w14:textId="77777777" w:rsidR="0018224C" w:rsidRPr="0026535B" w:rsidRDefault="0018224C" w:rsidP="0018224C">
      <w:pPr>
        <w:keepNext/>
        <w:spacing w:line="360" w:lineRule="exact"/>
        <w:jc w:val="center"/>
        <w:outlineLvl w:val="0"/>
        <w:rPr>
          <w:rFonts w:ascii="Arial" w:eastAsia="HGP創英角ｺﾞｼｯｸUB" w:hAnsi="Arial" w:cs="Arial"/>
          <w:b/>
          <w:sz w:val="36"/>
          <w:szCs w:val="32"/>
        </w:rPr>
      </w:pPr>
      <w:r w:rsidRPr="0026535B">
        <w:rPr>
          <w:rFonts w:ascii="Arial" w:eastAsia="HGP創英角ｺﾞｼｯｸUB" w:hAnsi="Arial" w:cs="Arial"/>
          <w:b/>
          <w:sz w:val="36"/>
          <w:szCs w:val="32"/>
        </w:rPr>
        <w:t>Infection Prevention and Control: </w:t>
      </w:r>
    </w:p>
    <w:p w14:paraId="2945568A" w14:textId="77777777" w:rsidR="0018224C" w:rsidRPr="0026535B" w:rsidRDefault="0018224C" w:rsidP="0018224C">
      <w:pPr>
        <w:pStyle w:val="a4"/>
        <w:ind w:left="120"/>
        <w:jc w:val="center"/>
        <w:rPr>
          <w:rFonts w:ascii="Arial" w:hAnsi="Arial" w:cs="Arial"/>
          <w:b/>
          <w:szCs w:val="24"/>
        </w:rPr>
      </w:pPr>
      <w:r w:rsidRPr="0026535B">
        <w:rPr>
          <w:rFonts w:ascii="Arial" w:eastAsia="HGP創英角ｺﾞｼｯｸUB" w:hAnsi="Arial" w:cs="Arial"/>
          <w:b/>
          <w:sz w:val="36"/>
          <w:szCs w:val="32"/>
        </w:rPr>
        <w:t>Antimicrobial Resistance and Healthcare-Associated Infections in the COVID-19 Era</w:t>
      </w:r>
      <w:r w:rsidRPr="0026535B">
        <w:rPr>
          <w:rFonts w:ascii="Arial" w:hAnsi="Arial" w:cs="Arial"/>
          <w:b/>
          <w:szCs w:val="24"/>
        </w:rPr>
        <w:t xml:space="preserve"> </w:t>
      </w:r>
    </w:p>
    <w:p w14:paraId="1026AB84" w14:textId="1166A144" w:rsidR="002B1A56" w:rsidRPr="0026535B" w:rsidRDefault="00625A2A" w:rsidP="0018224C">
      <w:pPr>
        <w:pStyle w:val="a4"/>
        <w:ind w:left="120"/>
        <w:jc w:val="center"/>
        <w:rPr>
          <w:rFonts w:ascii="Arial" w:hAnsi="Arial" w:cs="Arial"/>
          <w:b/>
          <w:szCs w:val="24"/>
        </w:rPr>
      </w:pPr>
      <w:r w:rsidRPr="0026535B">
        <w:rPr>
          <w:rFonts w:ascii="Arial" w:hAnsi="Arial" w:cs="Arial"/>
          <w:b/>
          <w:szCs w:val="24"/>
        </w:rPr>
        <w:t>(</w:t>
      </w:r>
      <w:r w:rsidR="0018224C" w:rsidRPr="0026535B">
        <w:rPr>
          <w:rFonts w:ascii="Arial" w:hAnsi="Arial" w:cs="Arial"/>
          <w:b/>
        </w:rPr>
        <w:t>20</w:t>
      </w:r>
      <w:r w:rsidR="0018224C" w:rsidRPr="0026535B">
        <w:rPr>
          <w:rFonts w:ascii="Arial" w:hAnsi="Arial" w:cs="Arial" w:hint="eastAsia"/>
          <w:b/>
        </w:rPr>
        <w:t>2208261J001</w:t>
      </w:r>
      <w:r w:rsidRPr="0026535B">
        <w:rPr>
          <w:rFonts w:ascii="Arial" w:hAnsi="Arial" w:cs="Arial"/>
          <w:b/>
          <w:szCs w:val="24"/>
        </w:rPr>
        <w:t>)</w:t>
      </w:r>
    </w:p>
    <w:p w14:paraId="368EA538" w14:textId="77777777" w:rsidR="002B1A56" w:rsidRPr="0026535B" w:rsidRDefault="002B1A56" w:rsidP="002B1A56">
      <w:pPr>
        <w:pStyle w:val="CuntryR"/>
        <w:spacing w:line="400" w:lineRule="exact"/>
        <w:rPr>
          <w:rFonts w:ascii="Arial" w:eastAsia="ＭＳ Ｐゴシック" w:hAnsi="Arial" w:cs="Arial"/>
          <w:b/>
          <w:i/>
          <w:color w:val="auto"/>
          <w:sz w:val="20"/>
        </w:rPr>
      </w:pPr>
    </w:p>
    <w:p w14:paraId="19652D03" w14:textId="77777777" w:rsidR="002B1A56" w:rsidRPr="0026535B" w:rsidRDefault="002B1A56" w:rsidP="32030B6C">
      <w:pPr>
        <w:jc w:val="center"/>
        <w:rPr>
          <w:rFonts w:ascii="Arial" w:eastAsia="ＭＳ Ｐゴシック" w:hAnsi="Arial" w:cs="Arial"/>
          <w:b/>
          <w:bCs/>
          <w:i/>
          <w:iCs/>
          <w:sz w:val="44"/>
          <w:szCs w:val="44"/>
        </w:rPr>
      </w:pPr>
      <w:r w:rsidRPr="0026535B">
        <w:rPr>
          <w:rFonts w:ascii="Arial" w:eastAsia="ＭＳ Ｐゴシック" w:hAnsi="Arial" w:cs="Arial"/>
          <w:b/>
          <w:bCs/>
          <w:i/>
          <w:iCs/>
          <w:sz w:val="44"/>
          <w:szCs w:val="44"/>
        </w:rPr>
        <w:t>Facility and Job Report</w:t>
      </w:r>
    </w:p>
    <w:p w14:paraId="597C937F" w14:textId="36440D54" w:rsidR="002B1A56" w:rsidRPr="0026535B" w:rsidRDefault="002B1A56" w:rsidP="002B1A56">
      <w:pPr>
        <w:rPr>
          <w:rFonts w:ascii="Arial" w:eastAsia="ＭＳ Ｐゴシック" w:hAnsi="Arial" w:cs="Arial"/>
          <w:iCs/>
          <w:sz w:val="22"/>
          <w:szCs w:val="22"/>
        </w:rPr>
      </w:pPr>
      <w:r w:rsidRPr="0026535B">
        <w:rPr>
          <w:rFonts w:ascii="Arial" w:eastAsia="ＭＳ Ｐゴシック" w:hAnsi="Arial" w:cs="Arial"/>
          <w:sz w:val="22"/>
          <w:szCs w:val="22"/>
        </w:rPr>
        <w:t xml:space="preserve">Applicants are required to submit </w:t>
      </w:r>
      <w:r w:rsidR="000464BC" w:rsidRPr="0026535B">
        <w:rPr>
          <w:rFonts w:ascii="Arial" w:eastAsia="ＭＳ Ｐゴシック" w:hAnsi="Arial" w:cs="Arial"/>
          <w:sz w:val="22"/>
          <w:szCs w:val="22"/>
        </w:rPr>
        <w:t xml:space="preserve">a </w:t>
      </w:r>
      <w:r w:rsidRPr="0026535B">
        <w:rPr>
          <w:rFonts w:ascii="Arial" w:eastAsia="ＭＳ Ｐゴシック" w:hAnsi="Arial" w:cs="Arial"/>
          <w:sz w:val="22"/>
          <w:szCs w:val="22"/>
        </w:rPr>
        <w:t xml:space="preserve">Facility and Job Report with </w:t>
      </w:r>
      <w:r w:rsidRPr="0026535B">
        <w:rPr>
          <w:rFonts w:ascii="Arial" w:eastAsia="ＭＳ Ｐゴシック" w:hAnsi="Arial" w:cs="Arial"/>
          <w:iCs/>
          <w:sz w:val="22"/>
          <w:szCs w:val="22"/>
        </w:rPr>
        <w:t xml:space="preserve">the application form. Please tick the box and </w:t>
      </w:r>
      <w:r w:rsidR="000464BC" w:rsidRPr="0026535B">
        <w:rPr>
          <w:rFonts w:ascii="Arial" w:eastAsia="ＭＳ Ｐゴシック" w:hAnsi="Arial" w:cs="Arial"/>
          <w:iCs/>
          <w:noProof/>
          <w:sz w:val="22"/>
          <w:szCs w:val="22"/>
          <w:u w:val="single"/>
        </w:rPr>
        <w:t>t</w:t>
      </w:r>
      <w:r w:rsidRPr="0026535B">
        <w:rPr>
          <w:rFonts w:ascii="Arial" w:eastAsia="ＭＳ Ｐゴシック" w:hAnsi="Arial" w:cs="Arial"/>
          <w:iCs/>
          <w:noProof/>
          <w:sz w:val="22"/>
          <w:szCs w:val="22"/>
          <w:u w:val="single"/>
        </w:rPr>
        <w:t>ypewrite</w:t>
      </w:r>
      <w:r w:rsidRPr="0026535B">
        <w:rPr>
          <w:rFonts w:ascii="Arial" w:eastAsia="ＭＳ Ｐゴシック" w:hAnsi="Arial" w:cs="Arial"/>
          <w:iCs/>
          <w:sz w:val="22"/>
          <w:szCs w:val="22"/>
        </w:rPr>
        <w:t xml:space="preserve"> in English for each question. </w:t>
      </w:r>
      <w:r w:rsidRPr="0026535B">
        <w:rPr>
          <w:rFonts w:ascii="Arial" w:eastAsia="ＭＳ Ｐ明朝" w:hAnsi="Arial" w:cs="Arial"/>
          <w:sz w:val="22"/>
          <w:szCs w:val="22"/>
        </w:rPr>
        <w:t xml:space="preserve">As </w:t>
      </w:r>
      <w:r w:rsidR="000464BC" w:rsidRPr="0026535B">
        <w:rPr>
          <w:rFonts w:ascii="Arial" w:eastAsia="ＭＳ Ｐ明朝" w:hAnsi="Arial" w:cs="Arial"/>
          <w:sz w:val="22"/>
          <w:szCs w:val="22"/>
        </w:rPr>
        <w:t xml:space="preserve">the </w:t>
      </w:r>
      <w:r w:rsidRPr="0026535B">
        <w:rPr>
          <w:rFonts w:ascii="Arial" w:eastAsia="ＭＳ Ｐ明朝" w:hAnsi="Arial" w:cs="Arial"/>
          <w:sz w:val="22"/>
          <w:szCs w:val="22"/>
        </w:rPr>
        <w:t>applicant</w:t>
      </w:r>
      <w:r w:rsidR="000464BC" w:rsidRPr="0026535B">
        <w:rPr>
          <w:rFonts w:ascii="Arial" w:eastAsia="ＭＳ Ｐ明朝" w:hAnsi="Arial" w:cs="Arial"/>
          <w:sz w:val="22"/>
          <w:szCs w:val="22"/>
        </w:rPr>
        <w:t>’</w:t>
      </w:r>
      <w:r w:rsidRPr="0026535B">
        <w:rPr>
          <w:rFonts w:ascii="Arial" w:eastAsia="ＭＳ Ｐ明朝" w:hAnsi="Arial" w:cs="Arial"/>
          <w:sz w:val="22"/>
          <w:szCs w:val="22"/>
        </w:rPr>
        <w:t xml:space="preserve">s Facility and Job Report will </w:t>
      </w:r>
      <w:r w:rsidRPr="0026535B">
        <w:rPr>
          <w:rFonts w:ascii="Arial" w:eastAsia="ＭＳ Ｐ明朝" w:hAnsi="Arial" w:cs="Arial"/>
          <w:noProof/>
          <w:sz w:val="22"/>
          <w:szCs w:val="22"/>
        </w:rPr>
        <w:t>be used</w:t>
      </w:r>
      <w:r w:rsidRPr="0026535B">
        <w:rPr>
          <w:rFonts w:ascii="Arial" w:eastAsia="ＭＳ Ｐ明朝" w:hAnsi="Arial" w:cs="Arial"/>
          <w:sz w:val="22"/>
          <w:szCs w:val="22"/>
        </w:rPr>
        <w:t xml:space="preserve"> for the screening of applicants, application not accompanied by a completed Facility and Job Report will not </w:t>
      </w:r>
      <w:r w:rsidRPr="0026535B">
        <w:rPr>
          <w:rFonts w:ascii="Arial" w:eastAsia="ＭＳ Ｐ明朝" w:hAnsi="Arial" w:cs="Arial"/>
          <w:noProof/>
          <w:sz w:val="22"/>
          <w:szCs w:val="22"/>
        </w:rPr>
        <w:t>be considered</w:t>
      </w:r>
      <w:r w:rsidRPr="0026535B">
        <w:rPr>
          <w:rFonts w:ascii="Arial" w:eastAsia="ＭＳ Ｐ明朝" w:hAnsi="Arial" w:cs="Arial"/>
          <w:sz w:val="22"/>
          <w:szCs w:val="22"/>
        </w:rPr>
        <w:t xml:space="preserve"> as qualified.</w:t>
      </w:r>
    </w:p>
    <w:p w14:paraId="1B334CF3" w14:textId="205DB0A7" w:rsidR="002B1A56" w:rsidRPr="0026535B" w:rsidRDefault="002B1A56" w:rsidP="002B1A56">
      <w:pPr>
        <w:jc w:val="left"/>
        <w:rPr>
          <w:rFonts w:ascii="Arial" w:eastAsia="ＭＳ Ｐゴシック" w:hAnsi="Arial" w:cs="Arial"/>
          <w:sz w:val="28"/>
          <w:szCs w:val="28"/>
          <w:u w:val="single"/>
        </w:rPr>
      </w:pPr>
      <w:r w:rsidRPr="0026535B">
        <w:rPr>
          <w:rFonts w:ascii="Arial" w:eastAsia="ＭＳ Ｐゴシック" w:hAnsi="Arial" w:cs="Arial"/>
          <w:sz w:val="28"/>
          <w:szCs w:val="28"/>
          <w:u w:val="single"/>
        </w:rPr>
        <w:t>Name of Applicant (Country</w:t>
      </w:r>
      <w:r w:rsidRPr="0026535B">
        <w:rPr>
          <w:rFonts w:ascii="Arial" w:eastAsia="ＭＳ Ｐゴシック" w:hAnsi="Arial" w:cs="Arial"/>
          <w:noProof/>
          <w:sz w:val="28"/>
          <w:szCs w:val="28"/>
          <w:u w:val="single"/>
        </w:rPr>
        <w:t>)</w:t>
      </w:r>
      <w:r w:rsidR="00756999" w:rsidRPr="0026535B">
        <w:rPr>
          <w:rFonts w:ascii="Arial" w:eastAsia="ＭＳ Ｐゴシック" w:hAnsi="Arial" w:cs="Arial"/>
          <w:noProof/>
          <w:sz w:val="28"/>
          <w:szCs w:val="28"/>
          <w:u w:val="single"/>
        </w:rPr>
        <w:t xml:space="preserve">: </w:t>
      </w:r>
      <w:r w:rsidRPr="0026535B">
        <w:rPr>
          <w:rFonts w:ascii="Arial" w:eastAsia="ＭＳ Ｐゴシック" w:hAnsi="Arial" w:cs="Arial" w:hint="eastAsia"/>
          <w:sz w:val="28"/>
          <w:szCs w:val="28"/>
          <w:u w:val="single"/>
        </w:rPr>
        <w:t xml:space="preserve">（　　　　　　</w:t>
      </w:r>
      <w:r w:rsidR="00756999" w:rsidRPr="0026535B">
        <w:rPr>
          <w:rFonts w:ascii="Arial" w:eastAsia="ＭＳ Ｐゴシック" w:hAnsi="Arial" w:cs="Arial" w:hint="eastAsia"/>
          <w:sz w:val="28"/>
          <w:szCs w:val="28"/>
          <w:u w:val="single"/>
        </w:rPr>
        <w:t xml:space="preserve">　　　　　　　　</w:t>
      </w:r>
      <w:r w:rsidRPr="0026535B">
        <w:rPr>
          <w:rFonts w:ascii="Arial" w:eastAsia="ＭＳ Ｐゴシック" w:hAnsi="Arial" w:cs="Arial" w:hint="eastAsia"/>
          <w:sz w:val="28"/>
          <w:szCs w:val="28"/>
          <w:u w:val="single"/>
        </w:rPr>
        <w:t xml:space="preserve">　　　　</w:t>
      </w:r>
      <w:r w:rsidR="00556EF2" w:rsidRPr="0026535B">
        <w:rPr>
          <w:rFonts w:ascii="Arial" w:eastAsia="ＭＳ Ｐゴシック" w:hAnsi="Arial" w:cs="Arial" w:hint="eastAsia"/>
          <w:sz w:val="28"/>
          <w:szCs w:val="28"/>
          <w:u w:val="single"/>
        </w:rPr>
        <w:t>（　　　　　　　　　　）</w:t>
      </w:r>
      <w:r w:rsidRPr="0026535B">
        <w:rPr>
          <w:rFonts w:ascii="Arial" w:eastAsia="ＭＳ Ｐゴシック" w:hAnsi="Arial" w:cs="Arial" w:hint="eastAsia"/>
          <w:sz w:val="28"/>
          <w:szCs w:val="28"/>
          <w:u w:val="single"/>
        </w:rPr>
        <w:t>）</w:t>
      </w:r>
    </w:p>
    <w:p w14:paraId="1A1BC9A4" w14:textId="77777777" w:rsidR="002B1A56" w:rsidRPr="0026535B" w:rsidRDefault="002B1A56" w:rsidP="002B1A56">
      <w:pPr>
        <w:jc w:val="left"/>
        <w:rPr>
          <w:rFonts w:ascii="Arial" w:eastAsia="ＭＳ Ｐゴシック" w:hAnsi="Arial" w:cs="Arial"/>
          <w:sz w:val="28"/>
          <w:szCs w:val="28"/>
          <w:u w:val="singl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0"/>
      </w:tblGrid>
      <w:tr w:rsidR="00AB234B" w:rsidRPr="0026535B" w14:paraId="2C7DC83B" w14:textId="77777777" w:rsidTr="32030B6C">
        <w:trPr>
          <w:trHeight w:val="3292"/>
        </w:trPr>
        <w:tc>
          <w:tcPr>
            <w:tcW w:w="9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C482" w14:textId="68D81D4F" w:rsidR="009037A4" w:rsidRPr="0026535B" w:rsidRDefault="00471B02" w:rsidP="00471B02">
            <w:pPr>
              <w:numPr>
                <w:ilvl w:val="0"/>
                <w:numId w:val="33"/>
              </w:numPr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Y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our position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: </w:t>
            </w:r>
          </w:p>
          <w:p w14:paraId="4EBF5969" w14:textId="7E0DDC51" w:rsidR="009037A4" w:rsidRPr="0026535B" w:rsidRDefault="00471B02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Administrative officer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(management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 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level)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A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dministrative officer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(technical level)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 </w:t>
            </w:r>
          </w:p>
          <w:p w14:paraId="1DD6009A" w14:textId="21CAA2A3" w:rsidR="009037A4" w:rsidRPr="0026535B" w:rsidRDefault="00471B02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C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linical staff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(management level)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C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linical staff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(non-management level)</w:t>
            </w:r>
          </w:p>
          <w:p w14:paraId="35E1E1DF" w14:textId="4D0CE2CE" w:rsidR="009037A4" w:rsidRPr="0026535B" w:rsidRDefault="00471B02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Others(                    )</w:t>
            </w:r>
          </w:p>
          <w:p w14:paraId="35A2FE41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4900E013" w14:textId="23BDC1DA" w:rsidR="009037A4" w:rsidRPr="0026535B" w:rsidRDefault="00471B02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</w:rPr>
              <w:t>Y</w:t>
            </w:r>
            <w:r w:rsidRPr="0026535B">
              <w:rPr>
                <w:rFonts w:ascii="Arial" w:eastAsia="ＭＳ Ｐゴシック" w:hAnsi="Arial" w:cs="Arial"/>
                <w:sz w:val="22"/>
              </w:rPr>
              <w:t>our</w:t>
            </w:r>
            <w:r w:rsidR="009037A4" w:rsidRPr="0026535B">
              <w:rPr>
                <w:rFonts w:ascii="Arial" w:eastAsia="ＭＳ Ｐゴシック" w:hAnsi="Arial" w:cs="Arial"/>
                <w:sz w:val="22"/>
              </w:rPr>
              <w:t xml:space="preserve"> </w:t>
            </w:r>
            <w:r w:rsidRPr="0026535B">
              <w:rPr>
                <w:rFonts w:ascii="Arial" w:eastAsia="ＭＳ Ｐゴシック" w:hAnsi="Arial" w:cs="Arial"/>
                <w:sz w:val="22"/>
              </w:rPr>
              <w:t xml:space="preserve">specialty: </w:t>
            </w:r>
          </w:p>
          <w:p w14:paraId="41A11849" w14:textId="23AE45C0" w:rsidR="009037A4" w:rsidRPr="0026535B" w:rsidRDefault="00471B02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Medical Doctors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Nurses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Dentist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Pharmacist 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</w:p>
          <w:p w14:paraId="5C2D8B20" w14:textId="525EDDB3" w:rsidR="009037A4" w:rsidRPr="0026535B" w:rsidRDefault="00471B02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Others(                             )</w:t>
            </w:r>
          </w:p>
          <w:p w14:paraId="5A3F25F6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43A03851" w14:textId="643AF06D" w:rsidR="009037A4" w:rsidRPr="0026535B" w:rsidRDefault="00471B02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>Y</w:t>
            </w:r>
            <w:r w:rsidR="009037A4" w:rsidRPr="0026535B">
              <w:rPr>
                <w:rFonts w:ascii="Arial" w:eastAsia="ＭＳ Ｐゴシック" w:hAnsi="Arial" w:cs="Arial"/>
                <w:sz w:val="22"/>
              </w:rPr>
              <w:t xml:space="preserve">our </w:t>
            </w:r>
            <w:r w:rsidRPr="0026535B">
              <w:rPr>
                <w:rFonts w:ascii="Arial" w:eastAsia="ＭＳ Ｐゴシック" w:hAnsi="Arial" w:cs="Arial"/>
                <w:sz w:val="22"/>
              </w:rPr>
              <w:t>highest</w:t>
            </w:r>
            <w:r w:rsidR="009037A4" w:rsidRPr="0026535B">
              <w:rPr>
                <w:rFonts w:ascii="Arial" w:eastAsia="ＭＳ Ｐゴシック" w:hAnsi="Arial" w:cs="Arial"/>
                <w:sz w:val="22"/>
              </w:rPr>
              <w:t xml:space="preserve"> academic degree</w:t>
            </w:r>
            <w:r w:rsidRPr="0026535B">
              <w:rPr>
                <w:rFonts w:ascii="Arial" w:eastAsia="ＭＳ Ｐゴシック" w:hAnsi="Arial" w:cs="Arial"/>
                <w:sz w:val="22"/>
              </w:rPr>
              <w:t xml:space="preserve">: </w:t>
            </w:r>
          </w:p>
          <w:p w14:paraId="749D4F1E" w14:textId="2EC0A3C9" w:rsidR="009037A4" w:rsidRPr="0026535B" w:rsidRDefault="00471B02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B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achelor degree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Master degree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Doctoral degree</w:t>
            </w:r>
          </w:p>
          <w:p w14:paraId="51F12DFB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</w:tc>
      </w:tr>
      <w:tr w:rsidR="00AB234B" w:rsidRPr="0026535B" w14:paraId="54B98F22" w14:textId="77777777" w:rsidTr="32030B6C">
        <w:trPr>
          <w:trHeight w:val="2185"/>
        </w:trPr>
        <w:tc>
          <w:tcPr>
            <w:tcW w:w="9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7554C" w14:textId="2F6B25AD" w:rsidR="009037A4" w:rsidRPr="0026535B" w:rsidRDefault="009037A4" w:rsidP="007914BA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Please list </w:t>
            </w:r>
            <w:r w:rsidR="00D73493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three AMR &amp; </w:t>
            </w:r>
            <w:r w:rsidR="00C26832" w:rsidRPr="0026535B">
              <w:rPr>
                <w:rFonts w:ascii="Arial" w:eastAsia="ＭＳ Ｐゴシック" w:hAnsi="Arial" w:cs="Arial"/>
                <w:sz w:val="22"/>
                <w:szCs w:val="22"/>
              </w:rPr>
              <w:t>HAIs</w:t>
            </w:r>
            <w:r w:rsidR="00D73493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control </w:t>
            </w:r>
            <w:r w:rsidR="00B1244D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measures </w:t>
            </w:r>
            <w:r w:rsidR="00D73493" w:rsidRPr="0026535B">
              <w:rPr>
                <w:rFonts w:ascii="Arial" w:eastAsia="ＭＳ Ｐゴシック" w:hAnsi="Arial" w:cs="Arial"/>
                <w:sz w:val="22"/>
                <w:szCs w:val="22"/>
              </w:rPr>
              <w:t>in your country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that should be further strengthen in your opinion.</w:t>
            </w:r>
          </w:p>
          <w:p w14:paraId="2D104AF5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651866B4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7428EF17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61692E2E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1B1D790C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</w:tc>
      </w:tr>
      <w:tr w:rsidR="00AB234B" w:rsidRPr="0026535B" w14:paraId="238D4456" w14:textId="77777777" w:rsidTr="32030B6C">
        <w:trPr>
          <w:trHeight w:val="79"/>
        </w:trPr>
        <w:tc>
          <w:tcPr>
            <w:tcW w:w="9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4FA05" w14:textId="29405B1D" w:rsidR="009037A4" w:rsidRPr="0026535B" w:rsidRDefault="5AA2738D" w:rsidP="007914BA">
            <w:pPr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 xml:space="preserve">Could you describe </w:t>
            </w:r>
            <w:r w:rsidR="40CA4534"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 xml:space="preserve">the </w:t>
            </w:r>
            <w:r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>ma</w:t>
            </w:r>
            <w:r w:rsidR="64353896"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>in</w:t>
            </w:r>
            <w:r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 xml:space="preserve"> barriers </w:t>
            </w:r>
            <w:r w:rsidR="4DCBEF01"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>to</w:t>
            </w:r>
            <w:r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 xml:space="preserve"> AMR/HAIs control in your hospital setting and </w:t>
            </w:r>
            <w:r w:rsidR="3B7A7D0F"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>tell</w:t>
            </w:r>
            <w:r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 xml:space="preserve"> us</w:t>
            </w:r>
            <w:r w:rsidR="71C121F4"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 xml:space="preserve"> </w:t>
            </w:r>
            <w:r w:rsidRPr="0026535B">
              <w:rPr>
                <w:rFonts w:ascii="Arial" w:eastAsia="ＭＳ Ｐゴシック" w:hAnsi="Arial" w:cs="Arial"/>
                <w:b/>
                <w:bCs/>
                <w:sz w:val="22"/>
                <w:szCs w:val="22"/>
              </w:rPr>
              <w:t>what you would like to learn from this course?</w:t>
            </w:r>
          </w:p>
          <w:p w14:paraId="52E87685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3B17AAF4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160615EE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02840349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42877FAF" w14:textId="77777777" w:rsidR="001C4730" w:rsidRPr="0026535B" w:rsidRDefault="001C4730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2106F90E" w14:textId="77777777" w:rsidR="009037A4" w:rsidRPr="0026535B" w:rsidRDefault="009037A4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</w:p>
        </w:tc>
      </w:tr>
      <w:tr w:rsidR="00AB234B" w:rsidRPr="0026535B" w14:paraId="5D49C3D9" w14:textId="77777777" w:rsidTr="32030B6C">
        <w:trPr>
          <w:trHeight w:val="3292"/>
        </w:trPr>
        <w:tc>
          <w:tcPr>
            <w:tcW w:w="9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35E32" w14:textId="77777777" w:rsidR="009037A4" w:rsidRPr="0026535B" w:rsidRDefault="009037A4" w:rsidP="00941F77">
            <w:pPr>
              <w:keepNext/>
              <w:jc w:val="left"/>
              <w:rPr>
                <w:rFonts w:ascii="Arial" w:eastAsia="ＭＳ Ｐゴシック" w:hAnsi="Arial" w:cs="Arial"/>
                <w:b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b/>
                <w:sz w:val="22"/>
                <w:szCs w:val="22"/>
              </w:rPr>
              <w:lastRenderedPageBreak/>
              <w:t>For Administrative officer</w:t>
            </w:r>
          </w:p>
          <w:p w14:paraId="3AE42138" w14:textId="77777777" w:rsidR="0011739A" w:rsidRPr="0026535B" w:rsidRDefault="0011739A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1A788A0E" w14:textId="76FD9154" w:rsidR="006C03F5" w:rsidRPr="0026535B" w:rsidRDefault="006C03F5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 xml:space="preserve">Name of your department: </w:t>
            </w:r>
          </w:p>
          <w:p w14:paraId="33C1A4E4" w14:textId="2B467115" w:rsidR="009037A4" w:rsidRPr="0026535B" w:rsidRDefault="006C03F5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>No. of</w:t>
            </w:r>
            <w:r w:rsidR="009037A4" w:rsidRPr="0026535B">
              <w:rPr>
                <w:rFonts w:ascii="Arial" w:eastAsia="ＭＳ Ｐゴシック" w:hAnsi="Arial" w:cs="Arial"/>
                <w:sz w:val="22"/>
              </w:rPr>
              <w:t xml:space="preserve"> staff in your department</w:t>
            </w:r>
            <w:r w:rsidRPr="0026535B">
              <w:rPr>
                <w:rFonts w:ascii="Arial" w:eastAsia="ＭＳ Ｐゴシック" w:hAnsi="Arial" w:cs="Arial"/>
                <w:sz w:val="22"/>
              </w:rPr>
              <w:t xml:space="preserve">: </w:t>
            </w:r>
          </w:p>
          <w:p w14:paraId="6B4CA5A7" w14:textId="77777777" w:rsidR="009037A4" w:rsidRPr="0026535B" w:rsidRDefault="009037A4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767BE6A2" w14:textId="19D546D9" w:rsidR="009037A4" w:rsidRPr="0026535B" w:rsidRDefault="006C03F5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>S</w:t>
            </w:r>
            <w:r w:rsidR="009037A4" w:rsidRPr="0026535B">
              <w:rPr>
                <w:rFonts w:ascii="Arial" w:eastAsia="ＭＳ Ｐゴシック" w:hAnsi="Arial" w:cs="Arial"/>
                <w:sz w:val="22"/>
              </w:rPr>
              <w:t xml:space="preserve">pecialty of </w:t>
            </w:r>
            <w:r w:rsidRPr="0026535B">
              <w:rPr>
                <w:rFonts w:ascii="Arial" w:eastAsia="ＭＳ Ｐゴシック" w:hAnsi="Arial" w:cs="Arial"/>
                <w:sz w:val="22"/>
              </w:rPr>
              <w:t xml:space="preserve">staff in </w:t>
            </w:r>
            <w:r w:rsidR="009037A4" w:rsidRPr="0026535B">
              <w:rPr>
                <w:rFonts w:ascii="Arial" w:eastAsia="ＭＳ Ｐゴシック" w:hAnsi="Arial" w:cs="Arial"/>
                <w:sz w:val="22"/>
              </w:rPr>
              <w:t>the department</w:t>
            </w:r>
            <w:r w:rsidRPr="0026535B">
              <w:rPr>
                <w:rFonts w:ascii="Arial" w:eastAsia="ＭＳ Ｐゴシック" w:hAnsi="Arial" w:cs="Arial"/>
                <w:sz w:val="22"/>
              </w:rPr>
              <w:t xml:space="preserve">: </w:t>
            </w:r>
          </w:p>
          <w:p w14:paraId="0A4BD582" w14:textId="3128A487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M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edical doctor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Nurses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Pharmacist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Technologist </w:t>
            </w:r>
          </w:p>
          <w:p w14:paraId="1A4A8B0F" w14:textId="514AE443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Epidemiologist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Administrator </w:t>
            </w:r>
          </w:p>
          <w:p w14:paraId="38C58615" w14:textId="120D1202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Others(                      )</w:t>
            </w:r>
          </w:p>
          <w:p w14:paraId="0CB59FFC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2EC73D8C" w14:textId="1C6854F1" w:rsidR="009037A4" w:rsidRPr="0026535B" w:rsidRDefault="009037A4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</w:rPr>
              <w:t>I</w:t>
            </w:r>
            <w:r w:rsidRPr="0026535B">
              <w:rPr>
                <w:rFonts w:ascii="Arial" w:eastAsia="ＭＳ Ｐゴシック" w:hAnsi="Arial" w:cs="Arial"/>
                <w:sz w:val="22"/>
              </w:rPr>
              <w:t xml:space="preserve">s there any </w:t>
            </w:r>
            <w:r w:rsidR="006C03F5" w:rsidRPr="0026535B">
              <w:rPr>
                <w:rFonts w:ascii="Arial" w:eastAsia="ＭＳ Ｐゴシック" w:hAnsi="Arial" w:cs="Arial"/>
                <w:sz w:val="22"/>
              </w:rPr>
              <w:t xml:space="preserve">national </w:t>
            </w:r>
            <w:r w:rsidRPr="0026535B">
              <w:rPr>
                <w:rFonts w:ascii="Arial" w:eastAsia="ＭＳ Ｐゴシック" w:hAnsi="Arial" w:cs="Arial"/>
                <w:sz w:val="22"/>
              </w:rPr>
              <w:t>guideline of Antimicrobial Resistance and Healthcare-associated infection control in your country?</w:t>
            </w:r>
          </w:p>
          <w:p w14:paraId="3B435D2A" w14:textId="024D02A2" w:rsidR="009037A4" w:rsidRPr="0026535B" w:rsidRDefault="00756198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Yes   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No</w:t>
            </w:r>
          </w:p>
          <w:p w14:paraId="1870E055" w14:textId="77777777" w:rsidR="009037A4" w:rsidRPr="0026535B" w:rsidRDefault="009037A4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3D5AC9E9" w14:textId="77777777" w:rsidR="009037A4" w:rsidRPr="0026535B" w:rsidRDefault="009037A4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>Is there any surveillance system and report system for Antimicrobial Resistance and Healthcare-associated infections in your country</w:t>
            </w:r>
            <w:r w:rsidRPr="0026535B">
              <w:rPr>
                <w:rFonts w:ascii="Arial" w:eastAsia="ＭＳ Ｐゴシック" w:hAnsi="Arial" w:cs="Arial" w:hint="eastAsia"/>
                <w:sz w:val="22"/>
              </w:rPr>
              <w:t>?</w:t>
            </w:r>
          </w:p>
          <w:p w14:paraId="58B612F9" w14:textId="77777777" w:rsidR="00756198" w:rsidRPr="0026535B" w:rsidRDefault="00756198" w:rsidP="00756198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Yes   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No</w:t>
            </w:r>
          </w:p>
          <w:p w14:paraId="6ADB3FAF" w14:textId="77777777" w:rsidR="00D73493" w:rsidRPr="0026535B" w:rsidRDefault="00D73493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0B8B5DE1" w14:textId="41717BA9" w:rsidR="00D73493" w:rsidRPr="0026535B" w:rsidRDefault="00D73493" w:rsidP="00D73493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</w:rPr>
              <w:t>W</w:t>
            </w:r>
            <w:r w:rsidR="009C5945" w:rsidRPr="0026535B">
              <w:rPr>
                <w:rFonts w:ascii="Arial" w:eastAsia="ＭＳ Ｐゴシック" w:hAnsi="Arial" w:cs="Arial"/>
                <w:sz w:val="22"/>
              </w:rPr>
              <w:t>hat is your main</w:t>
            </w:r>
            <w:r w:rsidRPr="0026535B">
              <w:rPr>
                <w:rFonts w:ascii="Arial" w:eastAsia="ＭＳ Ｐゴシック" w:hAnsi="Arial" w:cs="Arial"/>
                <w:sz w:val="22"/>
              </w:rPr>
              <w:t xml:space="preserve"> task in your department?</w:t>
            </w:r>
          </w:p>
          <w:p w14:paraId="7C9D3902" w14:textId="77777777" w:rsidR="00D73493" w:rsidRPr="0026535B" w:rsidRDefault="00D73493" w:rsidP="00D73493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36A0EB60" w14:textId="77777777" w:rsidR="00D73493" w:rsidRPr="0026535B" w:rsidRDefault="00D73493" w:rsidP="00D73493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5672A035" w14:textId="77777777" w:rsidR="00D73493" w:rsidRPr="0026535B" w:rsidRDefault="00D73493" w:rsidP="00D73493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5EA17D22" w14:textId="77777777" w:rsidR="00FF3931" w:rsidRPr="0026535B" w:rsidRDefault="00FF3931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41F1334C" w14:textId="77777777" w:rsidR="009037A4" w:rsidRPr="0026535B" w:rsidRDefault="009037A4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</w:p>
        </w:tc>
      </w:tr>
      <w:tr w:rsidR="009037A4" w:rsidRPr="0026535B" w14:paraId="7C7FF8BA" w14:textId="77777777" w:rsidTr="32030B6C">
        <w:trPr>
          <w:trHeight w:val="2684"/>
        </w:trPr>
        <w:tc>
          <w:tcPr>
            <w:tcW w:w="9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B427B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b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b/>
                <w:sz w:val="22"/>
                <w:szCs w:val="22"/>
              </w:rPr>
              <w:t>For Clinical staff</w:t>
            </w:r>
          </w:p>
          <w:p w14:paraId="5CDB3796" w14:textId="77777777" w:rsidR="0011739A" w:rsidRPr="0026535B" w:rsidRDefault="0011739A" w:rsidP="009037A4">
            <w:pPr>
              <w:snapToGrid w:val="0"/>
              <w:ind w:left="420" w:hanging="420"/>
              <w:rPr>
                <w:rFonts w:ascii="Arial" w:eastAsia="ＭＳ Ｐゴシック" w:hAnsi="Arial" w:cs="Arial"/>
                <w:b/>
                <w:sz w:val="22"/>
                <w:szCs w:val="22"/>
              </w:rPr>
            </w:pPr>
          </w:p>
          <w:p w14:paraId="6962630A" w14:textId="77777777" w:rsidR="009037A4" w:rsidRPr="0026535B" w:rsidRDefault="009037A4" w:rsidP="00471B02">
            <w:pPr>
              <w:numPr>
                <w:ilvl w:val="0"/>
                <w:numId w:val="33"/>
              </w:numPr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Name of your hospital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：</w:t>
            </w:r>
          </w:p>
          <w:p w14:paraId="7E7E684C" w14:textId="77777777" w:rsidR="009037A4" w:rsidRPr="0026535B" w:rsidRDefault="009037A4" w:rsidP="00471B02">
            <w:pPr>
              <w:numPr>
                <w:ilvl w:val="0"/>
                <w:numId w:val="32"/>
              </w:numPr>
              <w:jc w:val="left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Number of beds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：</w:t>
            </w:r>
          </w:p>
          <w:p w14:paraId="52741A81" w14:textId="77777777" w:rsidR="009037A4" w:rsidRPr="0026535B" w:rsidRDefault="009037A4" w:rsidP="00471B02">
            <w:pPr>
              <w:numPr>
                <w:ilvl w:val="0"/>
                <w:numId w:val="32"/>
              </w:numPr>
              <w:jc w:val="left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Which specialties does your hospital have?                                </w:t>
            </w:r>
          </w:p>
          <w:p w14:paraId="4B299A1C" w14:textId="2CE7C983" w:rsidR="009037A4" w:rsidRPr="0026535B" w:rsidRDefault="006C03F5" w:rsidP="00F75241">
            <w:pPr>
              <w:keepNext/>
              <w:ind w:leftChars="800" w:left="2340" w:hanging="420"/>
              <w:outlineLvl w:val="4"/>
              <w:rPr>
                <w:rFonts w:ascii="Arial" w:eastAsia="ＭＳ Ｐゴシック" w:hAnsi="Arial" w:cs="Arial"/>
                <w:sz w:val="22"/>
                <w:szCs w:val="22"/>
                <w:lang w:val="pt-PT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  <w:lang w:val="pt-PT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  <w:lang w:val="pt-PT"/>
              </w:rPr>
              <w:t xml:space="preserve">Internal medicine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  <w:lang w:val="pt-PT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  <w:lang w:val="pt-PT"/>
              </w:rPr>
              <w:t xml:space="preserve">Surgery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  <w:lang w:val="pt-PT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  <w:lang w:val="pt-PT"/>
              </w:rPr>
              <w:t xml:space="preserve">Obstetrics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  <w:lang w:val="pt-PT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  <w:lang w:val="pt-PT"/>
              </w:rPr>
              <w:t>Pediatrics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  <w:lang w:val="pt-PT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  <w:lang w:val="pt-PT"/>
              </w:rPr>
              <w:t xml:space="preserve">Tuberculosis  </w:t>
            </w:r>
          </w:p>
          <w:p w14:paraId="1609F672" w14:textId="7FC48E89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Infectious Disease Control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Emergency Medicine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Intensive Care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</w:p>
          <w:p w14:paraId="174037D4" w14:textId="518AE015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Other (                                             )</w:t>
            </w:r>
          </w:p>
          <w:p w14:paraId="15AA6D46" w14:textId="77777777" w:rsidR="009037A4" w:rsidRPr="0026535B" w:rsidRDefault="009037A4" w:rsidP="00471B02">
            <w:pPr>
              <w:numPr>
                <w:ilvl w:val="0"/>
                <w:numId w:val="32"/>
              </w:numPr>
              <w:jc w:val="left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Number of Doctors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：</w:t>
            </w:r>
          </w:p>
          <w:p w14:paraId="462EE52E" w14:textId="77777777" w:rsidR="009037A4" w:rsidRPr="0026535B" w:rsidRDefault="009037A4" w:rsidP="00471B02">
            <w:pPr>
              <w:numPr>
                <w:ilvl w:val="0"/>
                <w:numId w:val="32"/>
              </w:numPr>
              <w:jc w:val="left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Number of Nurses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：</w:t>
            </w:r>
          </w:p>
          <w:p w14:paraId="101AEBE2" w14:textId="77777777" w:rsidR="009037A4" w:rsidRPr="0026535B" w:rsidRDefault="009037A4" w:rsidP="00471B02">
            <w:pPr>
              <w:numPr>
                <w:ilvl w:val="0"/>
                <w:numId w:val="32"/>
              </w:numPr>
              <w:jc w:val="left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Number of Co-medical personnel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：</w:t>
            </w:r>
          </w:p>
          <w:p w14:paraId="73D7EC3B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3D8E76F0" w14:textId="77777777" w:rsidR="009037A4" w:rsidRPr="0026535B" w:rsidRDefault="009037A4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 xml:space="preserve">Is there an ICC (Infection Control Committee) or ICT (Infection Control Team) in your hospital?      </w:t>
            </w:r>
          </w:p>
          <w:p w14:paraId="1D75B76C" w14:textId="4A2011C9" w:rsidR="009037A4" w:rsidRPr="0026535B" w:rsidRDefault="0011739A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ICC  (Number of members             )  </w:t>
            </w:r>
          </w:p>
          <w:p w14:paraId="480A62BB" w14:textId="4E11F486" w:rsidR="009037A4" w:rsidRPr="0026535B" w:rsidRDefault="0011739A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756198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Dr  </w:t>
            </w:r>
            <w:r w:rsidR="00756198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Ns </w:t>
            </w:r>
            <w:r w:rsidR="00756198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Microbiologist </w:t>
            </w:r>
            <w:r w:rsidR="00756198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Pharmacist </w:t>
            </w:r>
            <w:r w:rsidR="00756198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Administrator      </w:t>
            </w:r>
          </w:p>
          <w:p w14:paraId="517A7820" w14:textId="2EC470A4" w:rsidR="009037A4" w:rsidRPr="0026535B" w:rsidRDefault="0011739A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756198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Others </w:t>
            </w:r>
            <w:r w:rsidR="00756198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（　　　　　　　　　　　　　　　　　　　　　　）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                                                                            </w:t>
            </w:r>
          </w:p>
          <w:p w14:paraId="625F3572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79923DBD" w14:textId="18F7F911" w:rsidR="009037A4" w:rsidRPr="0026535B" w:rsidRDefault="0011739A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ICT  (Number of members             )  </w:t>
            </w:r>
          </w:p>
          <w:p w14:paraId="14F37146" w14:textId="77777777" w:rsidR="00032BD9" w:rsidRPr="0026535B" w:rsidRDefault="00032BD9" w:rsidP="00032BD9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Dr 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Ns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Microbiologist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Pharmacist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Administrator      </w:t>
            </w:r>
          </w:p>
          <w:p w14:paraId="063DE162" w14:textId="129383CE" w:rsidR="009037A4" w:rsidRPr="0026535B" w:rsidRDefault="00032BD9" w:rsidP="00032BD9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lastRenderedPageBreak/>
              <w:t xml:space="preserve">　　　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Others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（　　　　　　　　　　　　　　　　　　　　　　）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                                                                          </w:t>
            </w:r>
          </w:p>
          <w:p w14:paraId="5E46DC0C" w14:textId="77777777" w:rsidR="00097081" w:rsidRPr="0026535B" w:rsidRDefault="00097081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0EFC1930" w14:textId="44BAE1CE" w:rsidR="009037A4" w:rsidRPr="0026535B" w:rsidRDefault="0011739A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None</w:t>
            </w:r>
          </w:p>
          <w:p w14:paraId="785EFCD5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18D664E2" w14:textId="77777777" w:rsidR="006C03F5" w:rsidRPr="0026535B" w:rsidRDefault="006C03F5" w:rsidP="006C03F5">
            <w:pPr>
              <w:numPr>
                <w:ilvl w:val="0"/>
                <w:numId w:val="33"/>
              </w:numPr>
              <w:jc w:val="left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Are you a member </w:t>
            </w:r>
            <w:proofErr w:type="gramStart"/>
            <w:r w:rsidRPr="0026535B">
              <w:rPr>
                <w:rFonts w:ascii="Arial" w:eastAsia="ＭＳ Ｐゴシック" w:hAnsi="Arial" w:cs="Arial"/>
                <w:noProof/>
                <w:sz w:val="22"/>
                <w:szCs w:val="22"/>
              </w:rPr>
              <w:t>of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  <w:r w:rsidRPr="0026535B">
              <w:rPr>
                <w:rFonts w:ascii="Arial" w:eastAsia="ＭＳ Ｐゴシック" w:hAnsi="Arial" w:cs="Arial"/>
                <w:noProof/>
                <w:sz w:val="22"/>
                <w:szCs w:val="22"/>
              </w:rPr>
              <w:t>…</w:t>
            </w:r>
            <w:proofErr w:type="gramEnd"/>
          </w:p>
          <w:p w14:paraId="73E90126" w14:textId="77777777" w:rsidR="006C03F5" w:rsidRPr="0026535B" w:rsidRDefault="006C03F5" w:rsidP="006C03F5">
            <w:pPr>
              <w:ind w:left="420"/>
              <w:jc w:val="left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ICC (Infection Control committee)  / 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ICT (Infection control team)  ?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</w:p>
          <w:p w14:paraId="697C0506" w14:textId="7BD349FD" w:rsidR="006C03F5" w:rsidRPr="0026535B" w:rsidRDefault="006C03F5" w:rsidP="00D40BDD">
            <w:pPr>
              <w:ind w:left="420"/>
              <w:jc w:val="left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Other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（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Please specify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）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  <w:u w:val="single"/>
              </w:rPr>
              <w:t xml:space="preserve">                            </w:t>
            </w:r>
          </w:p>
          <w:p w14:paraId="55D99FDA" w14:textId="77777777" w:rsidR="006C03F5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6F1672A2" w14:textId="77777777" w:rsidR="009037A4" w:rsidRPr="0026535B" w:rsidRDefault="009037A4" w:rsidP="00471B02">
            <w:pPr>
              <w:pStyle w:val="af9"/>
              <w:numPr>
                <w:ilvl w:val="0"/>
                <w:numId w:val="33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>What is your task in controlling healthcare-associated infections in your hospital?</w:t>
            </w:r>
          </w:p>
          <w:p w14:paraId="4B38A969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57C80506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2F7595E4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4D041615" w14:textId="77777777" w:rsidR="009037A4" w:rsidRPr="0026535B" w:rsidRDefault="009037A4" w:rsidP="00471B02">
            <w:pPr>
              <w:numPr>
                <w:ilvl w:val="0"/>
                <w:numId w:val="33"/>
              </w:numPr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Is there an infection control manual in your hospital?</w:t>
            </w:r>
          </w:p>
          <w:p w14:paraId="08F3B6F5" w14:textId="77777777" w:rsidR="00097081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Yes  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No</w:t>
            </w:r>
            <w:r w:rsidR="00097081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  </w:t>
            </w:r>
          </w:p>
          <w:p w14:paraId="769F65C3" w14:textId="77777777" w:rsidR="009037A4" w:rsidRPr="0026535B" w:rsidRDefault="009037A4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5C0FDF8D" w14:textId="77777777" w:rsidR="009037A4" w:rsidRPr="0026535B" w:rsidRDefault="009037A4" w:rsidP="00471B02">
            <w:pPr>
              <w:numPr>
                <w:ilvl w:val="0"/>
                <w:numId w:val="34"/>
              </w:numPr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Is there any infection control training program for your hospital personnel?</w:t>
            </w:r>
          </w:p>
          <w:p w14:paraId="68000BD9" w14:textId="6CC7BCCF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Yes  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No</w:t>
            </w:r>
          </w:p>
          <w:p w14:paraId="45A34EEE" w14:textId="77777777" w:rsidR="006C03F5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64D365B0" w14:textId="1B040A1A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・</w:t>
            </w:r>
            <w:r w:rsidR="00097081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For whom?</w:t>
            </w:r>
          </w:p>
          <w:p w14:paraId="1CF0F352" w14:textId="786B042F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Dr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Ns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Assistant Nurse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Pharmacist 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Microbiologist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Cleaner </w:t>
            </w:r>
          </w:p>
          <w:p w14:paraId="62B35738" w14:textId="3E6A5876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Administrator 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Other (                                                ) ?</w:t>
            </w:r>
          </w:p>
          <w:p w14:paraId="1525F5A9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6C4E009A" w14:textId="77777777" w:rsidR="009037A4" w:rsidRPr="0026535B" w:rsidRDefault="009037A4" w:rsidP="00471B02">
            <w:pPr>
              <w:pStyle w:val="af9"/>
              <w:numPr>
                <w:ilvl w:val="0"/>
                <w:numId w:val="34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>Is there any surveillance system for Antimicrobial Resistance and Healthcare-associated infections in your hospital?</w:t>
            </w:r>
          </w:p>
          <w:p w14:paraId="0779F43B" w14:textId="5D4D454C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Yes    </w:t>
            </w:r>
            <w:r w:rsidR="009037A4"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No</w:t>
            </w:r>
          </w:p>
          <w:p w14:paraId="6C9B3EA4" w14:textId="1822E5C5" w:rsidR="009037A4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</w:t>
            </w:r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(If </w:t>
            </w:r>
            <w:proofErr w:type="gramStart"/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Yes</w:t>
            </w:r>
            <w:proofErr w:type="gramEnd"/>
            <w:r w:rsidR="009037A4" w:rsidRPr="0026535B">
              <w:rPr>
                <w:rFonts w:ascii="Arial" w:eastAsia="ＭＳ Ｐゴシック" w:hAnsi="Arial" w:cs="Arial"/>
                <w:sz w:val="22"/>
                <w:szCs w:val="22"/>
              </w:rPr>
              <w:t>, describe the surveillance system of your hospital briefly)</w:t>
            </w:r>
          </w:p>
          <w:p w14:paraId="1ABF1729" w14:textId="77777777" w:rsidR="009037A4" w:rsidRPr="0026535B" w:rsidRDefault="009037A4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72DE693B" w14:textId="77777777" w:rsidR="006C03F5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6AB96FD2" w14:textId="77777777" w:rsidR="006C03F5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6703B1A4" w14:textId="77777777" w:rsidR="006C03F5" w:rsidRPr="0026535B" w:rsidRDefault="006C03F5" w:rsidP="00D40BDD">
            <w:pPr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5977F9DD" w14:textId="77777777" w:rsidR="006C03F5" w:rsidRPr="0026535B" w:rsidRDefault="006C03F5" w:rsidP="009037A4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</w:p>
          <w:p w14:paraId="76A2F8E2" w14:textId="77777777" w:rsidR="006C03F5" w:rsidRPr="0026535B" w:rsidRDefault="006C03F5" w:rsidP="00D40BDD">
            <w:pPr>
              <w:pStyle w:val="af9"/>
              <w:numPr>
                <w:ilvl w:val="0"/>
                <w:numId w:val="34"/>
              </w:numPr>
              <w:ind w:leftChars="0"/>
              <w:rPr>
                <w:rFonts w:ascii="Arial" w:eastAsia="ＭＳ Ｐゴシック" w:hAnsi="Arial" w:cs="Arial"/>
                <w:sz w:val="22"/>
              </w:rPr>
            </w:pPr>
            <w:r w:rsidRPr="0026535B">
              <w:rPr>
                <w:rFonts w:ascii="Arial" w:eastAsia="ＭＳ Ｐゴシック" w:hAnsi="Arial" w:cs="Arial"/>
                <w:sz w:val="22"/>
              </w:rPr>
              <w:t>Is there any post-exposure management policy (e.g., for needle stick injuries) for hospital personnel in your hospital?</w:t>
            </w:r>
          </w:p>
          <w:p w14:paraId="2FE843DB" w14:textId="1EE92FE0" w:rsidR="009037A4" w:rsidRPr="0026535B" w:rsidRDefault="006C03F5" w:rsidP="006C03F5">
            <w:pPr>
              <w:ind w:left="420" w:hanging="420"/>
              <w:rPr>
                <w:rFonts w:ascii="Arial" w:eastAsia="ＭＳ Ｐゴシック" w:hAnsi="Arial" w:cs="Arial"/>
                <w:sz w:val="22"/>
                <w:szCs w:val="22"/>
              </w:rPr>
            </w:pP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 xml:space="preserve">　　　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 xml:space="preserve">Yes    </w:t>
            </w:r>
            <w:r w:rsidRPr="0026535B">
              <w:rPr>
                <w:rFonts w:ascii="Arial" w:eastAsia="ＭＳ Ｐゴシック" w:hAnsi="Arial" w:cs="Arial" w:hint="eastAsia"/>
                <w:sz w:val="22"/>
                <w:szCs w:val="22"/>
              </w:rPr>
              <w:t>□</w:t>
            </w:r>
            <w:r w:rsidRPr="0026535B">
              <w:rPr>
                <w:rFonts w:ascii="Arial" w:eastAsia="ＭＳ Ｐゴシック" w:hAnsi="Arial" w:cs="Arial"/>
                <w:sz w:val="22"/>
                <w:szCs w:val="22"/>
              </w:rPr>
              <w:t>No</w:t>
            </w:r>
          </w:p>
        </w:tc>
      </w:tr>
    </w:tbl>
    <w:p w14:paraId="62AAFB59" w14:textId="3FBE6B7B" w:rsidR="002B1A56" w:rsidRPr="0026535B" w:rsidRDefault="002B1A56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p w14:paraId="072E2E58" w14:textId="11B4A596" w:rsidR="006D7C81" w:rsidRPr="0026535B" w:rsidRDefault="006D7C81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p w14:paraId="5A412722" w14:textId="108733AC" w:rsidR="006D7C81" w:rsidRPr="0026535B" w:rsidRDefault="006D7C81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p w14:paraId="2DD60BAD" w14:textId="078ABC8D" w:rsidR="006D7C81" w:rsidRPr="0026535B" w:rsidRDefault="006D7C81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p w14:paraId="70701262" w14:textId="167E3D67" w:rsidR="006D7C81" w:rsidRPr="0026535B" w:rsidRDefault="006D7C81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p w14:paraId="04065F61" w14:textId="0385C03E" w:rsidR="006D7C81" w:rsidRPr="0026535B" w:rsidRDefault="006D7C81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p w14:paraId="3D2CC03F" w14:textId="78D813CA" w:rsidR="006D7C81" w:rsidRPr="0026535B" w:rsidRDefault="006D7C81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p w14:paraId="147C2399" w14:textId="796E57C1" w:rsidR="006D7C81" w:rsidRPr="0026535B" w:rsidRDefault="006D7C81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p w14:paraId="192989A4" w14:textId="69921C3C" w:rsidR="006D7C81" w:rsidRPr="0026535B" w:rsidRDefault="006D7C81" w:rsidP="002B1A56">
      <w:pPr>
        <w:snapToGrid w:val="0"/>
        <w:rPr>
          <w:rFonts w:ascii="Arial" w:eastAsia="ＭＳ ゴシック" w:hAnsi="Arial" w:cs="Arial"/>
          <w:bCs/>
          <w:sz w:val="32"/>
          <w:szCs w:val="32"/>
          <w:shd w:val="pct15" w:color="auto" w:fill="FFFFFF"/>
        </w:rPr>
      </w:pPr>
    </w:p>
    <w:sectPr w:rsidR="006D7C81" w:rsidRPr="0026535B" w:rsidSect="007914BA">
      <w:headerReference w:type="default" r:id="rId11"/>
      <w:footerReference w:type="default" r:id="rId12"/>
      <w:endnotePr>
        <w:numFmt w:val="decimal"/>
        <w:numStart w:val="14"/>
      </w:endnotePr>
      <w:pgSz w:w="11906" w:h="16838" w:code="9"/>
      <w:pgMar w:top="851" w:right="1134" w:bottom="1134" w:left="1134" w:header="0" w:footer="454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E72D5" w14:textId="77777777" w:rsidR="006B784B" w:rsidRDefault="006B784B">
      <w:r>
        <w:separator/>
      </w:r>
    </w:p>
  </w:endnote>
  <w:endnote w:type="continuationSeparator" w:id="0">
    <w:p w14:paraId="34A311F5" w14:textId="77777777" w:rsidR="006B784B" w:rsidRDefault="006B784B">
      <w:r>
        <w:continuationSeparator/>
      </w:r>
    </w:p>
  </w:endnote>
  <w:endnote w:type="continuationNotice" w:id="1">
    <w:p w14:paraId="3BB13556" w14:textId="77777777" w:rsidR="006B784B" w:rsidRDefault="006B78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UD デジタル 教科書体 N-R">
    <w:altName w:val="UD Digi Kyokasho N-R"/>
    <w:panose1 w:val="02020400000000000000"/>
    <w:charset w:val="80"/>
    <w:family w:val="roman"/>
    <w:pitch w:val="fixed"/>
    <w:sig w:usb0="800002A3" w:usb1="2AC7ECFA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朝体">
    <w:altName w:val="ＭＳ Ｐ明朝"/>
    <w:charset w:val="80"/>
    <w:family w:val="auto"/>
    <w:pitch w:val="variable"/>
    <w:sig w:usb0="00000000" w:usb1="00000708" w:usb2="1000000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HGS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9354908"/>
      <w:docPartObj>
        <w:docPartGallery w:val="Page Numbers (Bottom of Page)"/>
        <w:docPartUnique/>
      </w:docPartObj>
    </w:sdtPr>
    <w:sdtEndPr/>
    <w:sdtContent>
      <w:p w14:paraId="19A52610" w14:textId="1A726BFC" w:rsidR="008C48F4" w:rsidRDefault="008C48F4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42CF85C" w14:textId="140EACF9" w:rsidR="00941F77" w:rsidRPr="00A93A51" w:rsidRDefault="00941F77" w:rsidP="00A5099B">
    <w:pPr>
      <w:pStyle w:val="aa"/>
      <w:jc w:val="center"/>
      <w:rPr>
        <w:rFonts w:ascii="Arial" w:hAnsi="Arial" w:cs="Arial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BC911" w14:textId="77777777" w:rsidR="006B784B" w:rsidRDefault="006B784B">
      <w:r>
        <w:separator/>
      </w:r>
    </w:p>
  </w:footnote>
  <w:footnote w:type="continuationSeparator" w:id="0">
    <w:p w14:paraId="3715B7E8" w14:textId="77777777" w:rsidR="006B784B" w:rsidRDefault="006B784B">
      <w:r>
        <w:continuationSeparator/>
      </w:r>
    </w:p>
  </w:footnote>
  <w:footnote w:type="continuationNotice" w:id="1">
    <w:p w14:paraId="5E108AE6" w14:textId="77777777" w:rsidR="006B784B" w:rsidRDefault="006B78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5AEF1" w14:textId="77777777" w:rsidR="00941F77" w:rsidRPr="00595270" w:rsidRDefault="00941F77" w:rsidP="00A5099B">
    <w:pPr>
      <w:pStyle w:val="a8"/>
      <w:jc w:val="right"/>
      <w:rPr>
        <w:rFonts w:ascii="HGS創英角ｺﾞｼｯｸUB" w:eastAsia="HGS創英角ｺﾞｼｯｸUB"/>
        <w:color w:val="FFFFFF"/>
        <w:szCs w:val="24"/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4029"/>
    <w:multiLevelType w:val="hybridMultilevel"/>
    <w:tmpl w:val="28940B14"/>
    <w:lvl w:ilvl="0" w:tplc="04090001">
      <w:start w:val="1"/>
      <w:numFmt w:val="bullet"/>
      <w:lvlText w:val=""/>
      <w:lvlJc w:val="left"/>
      <w:pPr>
        <w:ind w:left="13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55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9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9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81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2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5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07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496" w:hanging="420"/>
      </w:pPr>
      <w:rPr>
        <w:rFonts w:ascii="Wingdings" w:hAnsi="Wingdings" w:hint="default"/>
      </w:rPr>
    </w:lvl>
  </w:abstractNum>
  <w:abstractNum w:abstractNumId="1" w15:restartNumberingAfterBreak="0">
    <w:nsid w:val="02C14ECA"/>
    <w:multiLevelType w:val="hybridMultilevel"/>
    <w:tmpl w:val="D5387F70"/>
    <w:lvl w:ilvl="0" w:tplc="6CECF4CA">
      <w:start w:val="1"/>
      <w:numFmt w:val="decimal"/>
      <w:lvlText w:val="(%1)"/>
      <w:lvlJc w:val="left"/>
      <w:pPr>
        <w:tabs>
          <w:tab w:val="num" w:pos="780"/>
        </w:tabs>
        <w:ind w:left="780" w:hanging="36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  <w:rPr>
        <w:rFonts w:cs="Times New Roman"/>
      </w:rPr>
    </w:lvl>
  </w:abstractNum>
  <w:abstractNum w:abstractNumId="2" w15:restartNumberingAfterBreak="0">
    <w:nsid w:val="09D97AD5"/>
    <w:multiLevelType w:val="hybridMultilevel"/>
    <w:tmpl w:val="F8768D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C277890"/>
    <w:multiLevelType w:val="hybridMultilevel"/>
    <w:tmpl w:val="F8BCEE34"/>
    <w:lvl w:ilvl="0" w:tplc="D0ACD2F0">
      <w:start w:val="1"/>
      <w:numFmt w:val="decimal"/>
      <w:lvlText w:val="%1)"/>
      <w:lvlJc w:val="left"/>
      <w:pPr>
        <w:ind w:left="1079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1559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979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99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819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3239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59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4079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4499" w:hanging="420"/>
      </w:pPr>
      <w:rPr>
        <w:rFonts w:cs="Times New Roman"/>
      </w:rPr>
    </w:lvl>
  </w:abstractNum>
  <w:abstractNum w:abstractNumId="4" w15:restartNumberingAfterBreak="0">
    <w:nsid w:val="0CAE0FCE"/>
    <w:multiLevelType w:val="hybridMultilevel"/>
    <w:tmpl w:val="F526793A"/>
    <w:lvl w:ilvl="0" w:tplc="8850DF2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 w:hint="eastAsia"/>
        <w:b/>
        <w:i w:val="0"/>
      </w:rPr>
    </w:lvl>
    <w:lvl w:ilvl="1" w:tplc="5D864C38">
      <w:start w:val="1"/>
      <w:numFmt w:val="decimal"/>
      <w:lvlText w:val="(%2)"/>
      <w:lvlJc w:val="left"/>
      <w:pPr>
        <w:tabs>
          <w:tab w:val="num" w:pos="0"/>
        </w:tabs>
        <w:ind w:hanging="420"/>
      </w:pPr>
      <w:rPr>
        <w:rFonts w:cs="Times New Roman" w:hint="eastAsia"/>
        <w:b/>
        <w:i w:val="0"/>
      </w:rPr>
    </w:lvl>
    <w:lvl w:ilvl="2" w:tplc="04090011">
      <w:start w:val="1"/>
      <w:numFmt w:val="decimalEnclosedCircle"/>
      <w:lvlText w:val="%3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2940"/>
        </w:tabs>
        <w:ind w:left="2940" w:hanging="420"/>
      </w:pPr>
      <w:rPr>
        <w:rFonts w:cs="Times New Roman"/>
      </w:rPr>
    </w:lvl>
  </w:abstractNum>
  <w:abstractNum w:abstractNumId="5" w15:restartNumberingAfterBreak="0">
    <w:nsid w:val="0FA60A9A"/>
    <w:multiLevelType w:val="hybridMultilevel"/>
    <w:tmpl w:val="3FC6F754"/>
    <w:lvl w:ilvl="0" w:tplc="1C9CD0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6" w15:restartNumberingAfterBreak="0">
    <w:nsid w:val="11DE1F85"/>
    <w:multiLevelType w:val="hybridMultilevel"/>
    <w:tmpl w:val="51221928"/>
    <w:lvl w:ilvl="0" w:tplc="D034F71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2090D92"/>
    <w:multiLevelType w:val="hybridMultilevel"/>
    <w:tmpl w:val="AEBE46F8"/>
    <w:lvl w:ilvl="0" w:tplc="0E820EC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8" w15:restartNumberingAfterBreak="0">
    <w:nsid w:val="12950EDE"/>
    <w:multiLevelType w:val="hybridMultilevel"/>
    <w:tmpl w:val="F402B242"/>
    <w:lvl w:ilvl="0" w:tplc="863652E0">
      <w:start w:val="5"/>
      <w:numFmt w:val="decimal"/>
      <w:lvlText w:val="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00" w:hanging="44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7" w:tentative="1">
      <w:start w:val="1"/>
      <w:numFmt w:val="aiueoFullWidth"/>
      <w:lvlText w:val="(%5)"/>
      <w:lvlJc w:val="left"/>
      <w:pPr>
        <w:ind w:left="2420" w:hanging="440"/>
      </w:pPr>
    </w:lvl>
    <w:lvl w:ilvl="5" w:tplc="04090011" w:tentative="1">
      <w:start w:val="1"/>
      <w:numFmt w:val="decimalEnclosedCircle"/>
      <w:lvlText w:val="%6"/>
      <w:lvlJc w:val="lef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7" w:tentative="1">
      <w:start w:val="1"/>
      <w:numFmt w:val="aiueoFullWidth"/>
      <w:lvlText w:val="(%8)"/>
      <w:lvlJc w:val="left"/>
      <w:pPr>
        <w:ind w:left="3740" w:hanging="44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40"/>
      </w:pPr>
    </w:lvl>
  </w:abstractNum>
  <w:abstractNum w:abstractNumId="9" w15:restartNumberingAfterBreak="0">
    <w:nsid w:val="12987C86"/>
    <w:multiLevelType w:val="hybridMultilevel"/>
    <w:tmpl w:val="5756D7AE"/>
    <w:lvl w:ilvl="0" w:tplc="4600C73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0" w15:restartNumberingAfterBreak="0">
    <w:nsid w:val="12A16CDF"/>
    <w:multiLevelType w:val="hybridMultilevel"/>
    <w:tmpl w:val="AAA06616"/>
    <w:lvl w:ilvl="0" w:tplc="33A825CE">
      <w:start w:val="9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1" w15:restartNumberingAfterBreak="0">
    <w:nsid w:val="17A835DB"/>
    <w:multiLevelType w:val="hybridMultilevel"/>
    <w:tmpl w:val="2E1EA380"/>
    <w:lvl w:ilvl="0" w:tplc="72BC0E04">
      <w:numFmt w:val="bullet"/>
      <w:lvlText w:val="・"/>
      <w:lvlJc w:val="left"/>
      <w:pPr>
        <w:ind w:left="78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17EC6F19"/>
    <w:multiLevelType w:val="hybridMultilevel"/>
    <w:tmpl w:val="109C8B8E"/>
    <w:lvl w:ilvl="0" w:tplc="FE88350A">
      <w:start w:val="1"/>
      <w:numFmt w:val="decimal"/>
      <w:lvlText w:val="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00" w:hanging="44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7" w:tentative="1">
      <w:start w:val="1"/>
      <w:numFmt w:val="aiueoFullWidth"/>
      <w:lvlText w:val="(%5)"/>
      <w:lvlJc w:val="left"/>
      <w:pPr>
        <w:ind w:left="2420" w:hanging="440"/>
      </w:pPr>
    </w:lvl>
    <w:lvl w:ilvl="5" w:tplc="04090011" w:tentative="1">
      <w:start w:val="1"/>
      <w:numFmt w:val="decimalEnclosedCircle"/>
      <w:lvlText w:val="%6"/>
      <w:lvlJc w:val="lef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7" w:tentative="1">
      <w:start w:val="1"/>
      <w:numFmt w:val="aiueoFullWidth"/>
      <w:lvlText w:val="(%8)"/>
      <w:lvlJc w:val="left"/>
      <w:pPr>
        <w:ind w:left="3740" w:hanging="44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40"/>
      </w:pPr>
    </w:lvl>
  </w:abstractNum>
  <w:abstractNum w:abstractNumId="13" w15:restartNumberingAfterBreak="0">
    <w:nsid w:val="19016C10"/>
    <w:multiLevelType w:val="hybridMultilevel"/>
    <w:tmpl w:val="EECCA65C"/>
    <w:lvl w:ilvl="0" w:tplc="8F9E1A3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14" w15:restartNumberingAfterBreak="0">
    <w:nsid w:val="1B473343"/>
    <w:multiLevelType w:val="hybridMultilevel"/>
    <w:tmpl w:val="8138B270"/>
    <w:lvl w:ilvl="0" w:tplc="4EB6F1C8">
      <w:start w:val="1"/>
      <w:numFmt w:val="decimal"/>
      <w:lvlText w:val="(%1)"/>
      <w:lvlJc w:val="left"/>
      <w:pPr>
        <w:ind w:left="420" w:hanging="42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DC70DF2"/>
    <w:multiLevelType w:val="hybridMultilevel"/>
    <w:tmpl w:val="B4EA16C2"/>
    <w:lvl w:ilvl="0" w:tplc="527248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6" w15:restartNumberingAfterBreak="0">
    <w:nsid w:val="1DD70947"/>
    <w:multiLevelType w:val="hybridMultilevel"/>
    <w:tmpl w:val="47948790"/>
    <w:lvl w:ilvl="0" w:tplc="D0D890F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21CF4381"/>
    <w:multiLevelType w:val="hybridMultilevel"/>
    <w:tmpl w:val="4E18718E"/>
    <w:lvl w:ilvl="0" w:tplc="B6B24EEC">
      <w:start w:val="1"/>
      <w:numFmt w:val="decimal"/>
      <w:lvlText w:val="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00" w:hanging="44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7" w:tentative="1">
      <w:start w:val="1"/>
      <w:numFmt w:val="aiueoFullWidth"/>
      <w:lvlText w:val="(%5)"/>
      <w:lvlJc w:val="left"/>
      <w:pPr>
        <w:ind w:left="2420" w:hanging="440"/>
      </w:pPr>
    </w:lvl>
    <w:lvl w:ilvl="5" w:tplc="04090011" w:tentative="1">
      <w:start w:val="1"/>
      <w:numFmt w:val="decimalEnclosedCircle"/>
      <w:lvlText w:val="%6"/>
      <w:lvlJc w:val="lef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7" w:tentative="1">
      <w:start w:val="1"/>
      <w:numFmt w:val="aiueoFullWidth"/>
      <w:lvlText w:val="(%8)"/>
      <w:lvlJc w:val="left"/>
      <w:pPr>
        <w:ind w:left="3740" w:hanging="44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40"/>
      </w:pPr>
    </w:lvl>
  </w:abstractNum>
  <w:abstractNum w:abstractNumId="18" w15:restartNumberingAfterBreak="0">
    <w:nsid w:val="23C27C47"/>
    <w:multiLevelType w:val="hybridMultilevel"/>
    <w:tmpl w:val="E2B4D980"/>
    <w:lvl w:ilvl="0" w:tplc="E69C862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9" w15:restartNumberingAfterBreak="0">
    <w:nsid w:val="25CA6BC7"/>
    <w:multiLevelType w:val="hybridMultilevel"/>
    <w:tmpl w:val="DC1C9F22"/>
    <w:lvl w:ilvl="0" w:tplc="40DA38C8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7E81698"/>
    <w:multiLevelType w:val="hybridMultilevel"/>
    <w:tmpl w:val="B3EE341C"/>
    <w:lvl w:ilvl="0" w:tplc="63D2DE90">
      <w:start w:val="1"/>
      <w:numFmt w:val="decimal"/>
      <w:lvlText w:val="(%1)"/>
      <w:lvlJc w:val="left"/>
      <w:pPr>
        <w:ind w:left="1070" w:hanging="360"/>
      </w:pPr>
      <w:rPr>
        <w:rFonts w:hint="default"/>
      </w:rPr>
    </w:lvl>
    <w:lvl w:ilvl="1" w:tplc="111CDC0C">
      <w:start w:val="11"/>
      <w:numFmt w:val="decimal"/>
      <w:lvlText w:val="%2．"/>
      <w:lvlJc w:val="left"/>
      <w:pPr>
        <w:ind w:left="1215" w:hanging="435"/>
      </w:pPr>
      <w:rPr>
        <w:rFonts w:hint="default"/>
        <w:b/>
        <w:sz w:val="24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1" w15:restartNumberingAfterBreak="0">
    <w:nsid w:val="32F7616C"/>
    <w:multiLevelType w:val="hybridMultilevel"/>
    <w:tmpl w:val="B3D80376"/>
    <w:lvl w:ilvl="0" w:tplc="6396EAC8">
      <w:numFmt w:val="bullet"/>
      <w:lvlText w:val="-"/>
      <w:lvlJc w:val="left"/>
      <w:pPr>
        <w:ind w:left="470" w:hanging="360"/>
      </w:pPr>
      <w:rPr>
        <w:rFonts w:ascii="UD デジタル 教科書体 N-R" w:eastAsia="UD デジタル 教科書体 N-R" w:hAnsi="ＭＳ ゴシック" w:cs="Times New Roman" w:hint="eastAsia"/>
      </w:rPr>
    </w:lvl>
    <w:lvl w:ilvl="1" w:tplc="0409000B">
      <w:start w:val="1"/>
      <w:numFmt w:val="bullet"/>
      <w:lvlText w:val=""/>
      <w:lvlJc w:val="left"/>
      <w:pPr>
        <w:ind w:left="95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7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9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21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63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5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47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890" w:hanging="420"/>
      </w:pPr>
      <w:rPr>
        <w:rFonts w:ascii="Wingdings" w:hAnsi="Wingdings" w:hint="default"/>
      </w:rPr>
    </w:lvl>
  </w:abstractNum>
  <w:abstractNum w:abstractNumId="22" w15:restartNumberingAfterBreak="0">
    <w:nsid w:val="353147F2"/>
    <w:multiLevelType w:val="hybridMultilevel"/>
    <w:tmpl w:val="80360932"/>
    <w:lvl w:ilvl="0" w:tplc="622EDD7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3" w15:restartNumberingAfterBreak="0">
    <w:nsid w:val="3B7A6B34"/>
    <w:multiLevelType w:val="hybridMultilevel"/>
    <w:tmpl w:val="E8B02BFA"/>
    <w:lvl w:ilvl="0" w:tplc="19A0917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eastAsia="ＭＳ ゴシック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4" w15:restartNumberingAfterBreak="0">
    <w:nsid w:val="3C193ADA"/>
    <w:multiLevelType w:val="hybridMultilevel"/>
    <w:tmpl w:val="6BFC0BCA"/>
    <w:lvl w:ilvl="0" w:tplc="DA8A9AD6">
      <w:start w:val="2"/>
      <w:numFmt w:val="bullet"/>
      <w:lvlText w:val="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5" w15:restartNumberingAfterBreak="0">
    <w:nsid w:val="435D0050"/>
    <w:multiLevelType w:val="hybridMultilevel"/>
    <w:tmpl w:val="2E5620FE"/>
    <w:lvl w:ilvl="0" w:tplc="29D88A4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26" w15:restartNumberingAfterBreak="0">
    <w:nsid w:val="459A5916"/>
    <w:multiLevelType w:val="multilevel"/>
    <w:tmpl w:val="00000000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aiueoFullWidth"/>
      <w:lvlText w:val="(%2)"/>
      <w:lvlJc w:val="left"/>
      <w:pPr>
        <w:tabs>
          <w:tab w:val="num" w:pos="1200"/>
        </w:tabs>
        <w:ind w:left="1200" w:hanging="420"/>
      </w:pPr>
    </w:lvl>
    <w:lvl w:ilvl="2">
      <w:start w:val="1"/>
      <w:numFmt w:val="decimalEnclosedCircle"/>
      <w:lvlText w:val="%3"/>
      <w:lvlJc w:val="left"/>
      <w:pPr>
        <w:tabs>
          <w:tab w:val="num" w:pos="1620"/>
        </w:tabs>
        <w:ind w:left="1620" w:hanging="420"/>
      </w:pPr>
    </w:lvl>
    <w:lvl w:ilvl="3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>
      <w:start w:val="1"/>
      <w:numFmt w:val="aiueoFullWidth"/>
      <w:lvlText w:val="(%5)"/>
      <w:lvlJc w:val="left"/>
      <w:pPr>
        <w:tabs>
          <w:tab w:val="num" w:pos="2460"/>
        </w:tabs>
        <w:ind w:left="2460" w:hanging="420"/>
      </w:pPr>
    </w:lvl>
    <w:lvl w:ilvl="5">
      <w:start w:val="1"/>
      <w:numFmt w:val="decimalEnclosedCircle"/>
      <w:lvlText w:val="%6"/>
      <w:lvlJc w:val="left"/>
      <w:pPr>
        <w:tabs>
          <w:tab w:val="num" w:pos="2880"/>
        </w:tabs>
        <w:ind w:left="2880" w:hanging="420"/>
      </w:pPr>
    </w:lvl>
    <w:lvl w:ilvl="6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>
      <w:start w:val="1"/>
      <w:numFmt w:val="aiueoFullWidth"/>
      <w:lvlText w:val="(%8)"/>
      <w:lvlJc w:val="left"/>
      <w:pPr>
        <w:tabs>
          <w:tab w:val="num" w:pos="3720"/>
        </w:tabs>
        <w:ind w:left="3720" w:hanging="420"/>
      </w:pPr>
    </w:lvl>
    <w:lvl w:ilvl="8">
      <w:start w:val="1"/>
      <w:numFmt w:val="decimalEnclosedCircle"/>
      <w:lvlText w:val="%9"/>
      <w:lvlJc w:val="left"/>
      <w:pPr>
        <w:tabs>
          <w:tab w:val="num" w:pos="4140"/>
        </w:tabs>
        <w:ind w:left="4140" w:hanging="420"/>
      </w:pPr>
    </w:lvl>
  </w:abstractNum>
  <w:abstractNum w:abstractNumId="27" w15:restartNumberingAfterBreak="0">
    <w:nsid w:val="4B734F54"/>
    <w:multiLevelType w:val="hybridMultilevel"/>
    <w:tmpl w:val="1722EE18"/>
    <w:lvl w:ilvl="0" w:tplc="C2A6E23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8" w15:restartNumberingAfterBreak="0">
    <w:nsid w:val="4C093F0F"/>
    <w:multiLevelType w:val="hybridMultilevel"/>
    <w:tmpl w:val="DD84CF26"/>
    <w:lvl w:ilvl="0" w:tplc="B628C06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29" w15:restartNumberingAfterBreak="0">
    <w:nsid w:val="4C1468B7"/>
    <w:multiLevelType w:val="hybridMultilevel"/>
    <w:tmpl w:val="DEAC0D3E"/>
    <w:lvl w:ilvl="0" w:tplc="FF6699D0">
      <w:start w:val="1"/>
      <w:numFmt w:val="decimal"/>
      <w:lvlText w:val="(%1)"/>
      <w:lvlJc w:val="left"/>
      <w:pPr>
        <w:tabs>
          <w:tab w:val="num" w:pos="1260"/>
        </w:tabs>
        <w:ind w:left="1260" w:hanging="360"/>
      </w:pPr>
      <w:rPr>
        <w:rFonts w:cs="Times New Roman" w:hint="default"/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1440" w:hanging="480"/>
      </w:pPr>
    </w:lvl>
    <w:lvl w:ilvl="2" w:tplc="04090011" w:tentative="1">
      <w:start w:val="1"/>
      <w:numFmt w:val="decimalEnclosedCircle"/>
      <w:lvlText w:val="%3"/>
      <w:lvlJc w:val="lef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7" w:tentative="1">
      <w:start w:val="1"/>
      <w:numFmt w:val="aiueoFullWidth"/>
      <w:lvlText w:val="(%5)"/>
      <w:lvlJc w:val="left"/>
      <w:pPr>
        <w:ind w:left="2880" w:hanging="48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7" w:tentative="1">
      <w:start w:val="1"/>
      <w:numFmt w:val="aiueoFullWidth"/>
      <w:lvlText w:val="(%8)"/>
      <w:lvlJc w:val="left"/>
      <w:pPr>
        <w:ind w:left="4320" w:hanging="480"/>
      </w:pPr>
    </w:lvl>
    <w:lvl w:ilvl="8" w:tplc="04090011" w:tentative="1">
      <w:start w:val="1"/>
      <w:numFmt w:val="decimalEnclosedCircle"/>
      <w:lvlText w:val="%9"/>
      <w:lvlJc w:val="left"/>
      <w:pPr>
        <w:ind w:left="4800" w:hanging="480"/>
      </w:pPr>
    </w:lvl>
  </w:abstractNum>
  <w:abstractNum w:abstractNumId="30" w15:restartNumberingAfterBreak="0">
    <w:nsid w:val="520F40AC"/>
    <w:multiLevelType w:val="hybridMultilevel"/>
    <w:tmpl w:val="72F0F9B2"/>
    <w:lvl w:ilvl="0" w:tplc="FF6699D0">
      <w:start w:val="1"/>
      <w:numFmt w:val="decimal"/>
      <w:lvlText w:val="(%1)"/>
      <w:lvlJc w:val="left"/>
      <w:pPr>
        <w:tabs>
          <w:tab w:val="num" w:pos="780"/>
        </w:tabs>
        <w:ind w:left="780" w:hanging="360"/>
      </w:pPr>
      <w:rPr>
        <w:rFonts w:cs="Times New Roman" w:hint="default"/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1" w15:restartNumberingAfterBreak="0">
    <w:nsid w:val="56FC50D8"/>
    <w:multiLevelType w:val="hybridMultilevel"/>
    <w:tmpl w:val="AEC2DEE0"/>
    <w:lvl w:ilvl="0" w:tplc="BBD8C84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57D84414"/>
    <w:multiLevelType w:val="hybridMultilevel"/>
    <w:tmpl w:val="FF54EE2A"/>
    <w:lvl w:ilvl="0" w:tplc="5D864C38">
      <w:start w:val="1"/>
      <w:numFmt w:val="decimal"/>
      <w:lvlText w:val="(%1)"/>
      <w:lvlJc w:val="left"/>
      <w:pPr>
        <w:ind w:left="786" w:hanging="360"/>
      </w:pPr>
      <w:rPr>
        <w:rFonts w:cs="Times New Roman" w:hint="eastAsia"/>
        <w:b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33" w15:restartNumberingAfterBreak="0">
    <w:nsid w:val="5A0115F4"/>
    <w:multiLevelType w:val="hybridMultilevel"/>
    <w:tmpl w:val="E806DE7E"/>
    <w:lvl w:ilvl="0" w:tplc="04090009">
      <w:start w:val="1"/>
      <w:numFmt w:val="bullet"/>
      <w:lvlText w:val=""/>
      <w:lvlJc w:val="left"/>
      <w:pPr>
        <w:ind w:left="127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9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1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5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7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1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31" w:hanging="420"/>
      </w:pPr>
      <w:rPr>
        <w:rFonts w:ascii="Wingdings" w:hAnsi="Wingdings" w:hint="default"/>
      </w:rPr>
    </w:lvl>
  </w:abstractNum>
  <w:abstractNum w:abstractNumId="34" w15:restartNumberingAfterBreak="0">
    <w:nsid w:val="5D2A6CAD"/>
    <w:multiLevelType w:val="hybridMultilevel"/>
    <w:tmpl w:val="592A0F08"/>
    <w:lvl w:ilvl="0" w:tplc="669E24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5" w15:restartNumberingAfterBreak="0">
    <w:nsid w:val="5FA21AC6"/>
    <w:multiLevelType w:val="hybridMultilevel"/>
    <w:tmpl w:val="D53299C8"/>
    <w:lvl w:ilvl="0" w:tplc="6B24DE5A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36" w15:restartNumberingAfterBreak="0">
    <w:nsid w:val="632C49F0"/>
    <w:multiLevelType w:val="hybridMultilevel"/>
    <w:tmpl w:val="A676AF22"/>
    <w:lvl w:ilvl="0" w:tplc="4EB6F1C8">
      <w:start w:val="1"/>
      <w:numFmt w:val="decimal"/>
      <w:lvlText w:val="(%1)"/>
      <w:lvlJc w:val="left"/>
      <w:pPr>
        <w:tabs>
          <w:tab w:val="num" w:pos="780"/>
        </w:tabs>
        <w:ind w:left="780" w:hanging="360"/>
      </w:pPr>
      <w:rPr>
        <w:rFonts w:cs="Times New Roman" w:hint="default"/>
        <w:b/>
      </w:rPr>
    </w:lvl>
    <w:lvl w:ilvl="1" w:tplc="2780D0F4">
      <w:start w:val="1"/>
      <w:numFmt w:val="decimal"/>
      <w:lvlText w:val="%2."/>
      <w:lvlJc w:val="left"/>
      <w:pPr>
        <w:tabs>
          <w:tab w:val="num" w:pos="1260"/>
        </w:tabs>
        <w:ind w:left="1260" w:hanging="420"/>
      </w:pPr>
      <w:rPr>
        <w:rFonts w:cs="Times New Roman" w:hint="eastAsia"/>
        <w:b w:val="0"/>
        <w:i w:val="0"/>
      </w:rPr>
    </w:lvl>
    <w:lvl w:ilvl="2" w:tplc="0409001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  <w:rPr>
        <w:rFonts w:cs="Times New Roman"/>
      </w:rPr>
    </w:lvl>
  </w:abstractNum>
  <w:abstractNum w:abstractNumId="37" w15:restartNumberingAfterBreak="0">
    <w:nsid w:val="637D7BCD"/>
    <w:multiLevelType w:val="hybridMultilevel"/>
    <w:tmpl w:val="5B04112C"/>
    <w:lvl w:ilvl="0" w:tplc="12267B24">
      <w:start w:val="1"/>
      <w:numFmt w:val="decimal"/>
      <w:pStyle w:val="a"/>
      <w:lvlText w:val="%1."/>
      <w:lvlJc w:val="left"/>
      <w:pPr>
        <w:ind w:left="1200" w:hanging="360"/>
      </w:pPr>
      <w:rPr>
        <w:rFonts w:ascii="Times" w:eastAsia="平成明朝" w:hAnsi="Times" w:cs="Times New Roman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8" w15:restartNumberingAfterBreak="0">
    <w:nsid w:val="640031AB"/>
    <w:multiLevelType w:val="hybridMultilevel"/>
    <w:tmpl w:val="06761958"/>
    <w:lvl w:ilvl="0" w:tplc="D2243E6C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39" w15:restartNumberingAfterBreak="0">
    <w:nsid w:val="647F3B63"/>
    <w:multiLevelType w:val="hybridMultilevel"/>
    <w:tmpl w:val="D99237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9D72119"/>
    <w:multiLevelType w:val="hybridMultilevel"/>
    <w:tmpl w:val="1D187D00"/>
    <w:lvl w:ilvl="0" w:tplc="FF6699D0">
      <w:start w:val="1"/>
      <w:numFmt w:val="decimal"/>
      <w:lvlText w:val="(%1)"/>
      <w:lvlJc w:val="left"/>
      <w:pPr>
        <w:tabs>
          <w:tab w:val="num" w:pos="780"/>
        </w:tabs>
        <w:ind w:left="780" w:hanging="360"/>
      </w:pPr>
      <w:rPr>
        <w:rFonts w:cs="Times New Roman" w:hint="default"/>
        <w:strike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  <w:rPr>
        <w:rFonts w:cs="Times New Roman"/>
      </w:rPr>
    </w:lvl>
  </w:abstractNum>
  <w:abstractNum w:abstractNumId="41" w15:restartNumberingAfterBreak="0">
    <w:nsid w:val="6A547737"/>
    <w:multiLevelType w:val="hybridMultilevel"/>
    <w:tmpl w:val="D84A4B00"/>
    <w:lvl w:ilvl="0" w:tplc="50AADBF4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2" w15:restartNumberingAfterBreak="0">
    <w:nsid w:val="6C9719DF"/>
    <w:multiLevelType w:val="hybridMultilevel"/>
    <w:tmpl w:val="200CE26E"/>
    <w:lvl w:ilvl="0" w:tplc="19A0917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eastAsia="ＭＳ ゴシック" w:cs="Times New Roman" w:hint="default"/>
      </w:rPr>
    </w:lvl>
    <w:lvl w:ilvl="1" w:tplc="50AADBF4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  <w:rPr>
        <w:rFonts w:cs="Times New Roman"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43" w15:restartNumberingAfterBreak="0">
    <w:nsid w:val="77EB3DDC"/>
    <w:multiLevelType w:val="hybridMultilevel"/>
    <w:tmpl w:val="55483CF8"/>
    <w:lvl w:ilvl="0" w:tplc="FABE0DD0">
      <w:start w:val="1"/>
      <w:numFmt w:val="decimal"/>
      <w:lvlText w:val="(%1)"/>
      <w:lvlJc w:val="left"/>
      <w:pPr>
        <w:ind w:left="84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num w:numId="1">
    <w:abstractNumId w:val="4"/>
  </w:num>
  <w:num w:numId="2">
    <w:abstractNumId w:val="40"/>
  </w:num>
  <w:num w:numId="3">
    <w:abstractNumId w:val="28"/>
  </w:num>
  <w:num w:numId="4">
    <w:abstractNumId w:val="1"/>
  </w:num>
  <w:num w:numId="5">
    <w:abstractNumId w:val="36"/>
  </w:num>
  <w:num w:numId="6">
    <w:abstractNumId w:val="13"/>
  </w:num>
  <w:num w:numId="7">
    <w:abstractNumId w:val="5"/>
  </w:num>
  <w:num w:numId="8">
    <w:abstractNumId w:val="15"/>
  </w:num>
  <w:num w:numId="9">
    <w:abstractNumId w:val="27"/>
  </w:num>
  <w:num w:numId="10">
    <w:abstractNumId w:val="3"/>
  </w:num>
  <w:num w:numId="11">
    <w:abstractNumId w:val="37"/>
  </w:num>
  <w:num w:numId="12">
    <w:abstractNumId w:val="19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22"/>
  </w:num>
  <w:num w:numId="28">
    <w:abstractNumId w:val="7"/>
  </w:num>
  <w:num w:numId="29">
    <w:abstractNumId w:val="42"/>
  </w:num>
  <w:num w:numId="30">
    <w:abstractNumId w:val="25"/>
  </w:num>
  <w:num w:numId="31">
    <w:abstractNumId w:val="41"/>
  </w:num>
  <w:num w:numId="32">
    <w:abstractNumId w:val="24"/>
  </w:num>
  <w:num w:numId="33">
    <w:abstractNumId w:val="0"/>
  </w:num>
  <w:num w:numId="34">
    <w:abstractNumId w:val="39"/>
  </w:num>
  <w:num w:numId="35">
    <w:abstractNumId w:val="43"/>
  </w:num>
  <w:num w:numId="36">
    <w:abstractNumId w:val="31"/>
  </w:num>
  <w:num w:numId="37">
    <w:abstractNumId w:val="11"/>
  </w:num>
  <w:num w:numId="38">
    <w:abstractNumId w:val="2"/>
  </w:num>
  <w:num w:numId="39">
    <w:abstractNumId w:val="29"/>
  </w:num>
  <w:num w:numId="40">
    <w:abstractNumId w:val="30"/>
  </w:num>
  <w:num w:numId="41">
    <w:abstractNumId w:val="26"/>
  </w:num>
  <w:num w:numId="42">
    <w:abstractNumId w:val="14"/>
  </w:num>
  <w:num w:numId="43">
    <w:abstractNumId w:val="35"/>
  </w:num>
  <w:num w:numId="44">
    <w:abstractNumId w:val="32"/>
  </w:num>
  <w:num w:numId="45">
    <w:abstractNumId w:val="21"/>
  </w:num>
  <w:num w:numId="46">
    <w:abstractNumId w:val="33"/>
  </w:num>
  <w:num w:numId="47">
    <w:abstractNumId w:val="6"/>
  </w:num>
  <w:num w:numId="48">
    <w:abstractNumId w:val="10"/>
  </w:num>
  <w:num w:numId="49">
    <w:abstractNumId w:val="16"/>
  </w:num>
  <w:num w:numId="50">
    <w:abstractNumId w:val="9"/>
  </w:num>
  <w:num w:numId="51">
    <w:abstractNumId w:val="18"/>
  </w:num>
  <w:num w:numId="52">
    <w:abstractNumId w:val="34"/>
  </w:num>
  <w:num w:numId="53">
    <w:abstractNumId w:val="8"/>
  </w:num>
  <w:num w:numId="54">
    <w:abstractNumId w:val="12"/>
  </w:num>
  <w:num w:numId="55">
    <w:abstractNumId w:val="17"/>
  </w:num>
  <w:num w:numId="56">
    <w:abstractNumId w:val="20"/>
  </w:num>
  <w:num w:numId="57">
    <w:abstractNumId w:val="3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40"/>
  <w:hyphenationZone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numFmt w:val="decimal"/>
    <w:numStart w:val="14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zc0trSwtDS0NDdV0lEKTi0uzszPAykwqgUApM19LCwAAAA="/>
  </w:docVars>
  <w:rsids>
    <w:rsidRoot w:val="00A5099B"/>
    <w:rsid w:val="00002F6D"/>
    <w:rsid w:val="000038C5"/>
    <w:rsid w:val="00003956"/>
    <w:rsid w:val="000078CE"/>
    <w:rsid w:val="00012365"/>
    <w:rsid w:val="00016B4A"/>
    <w:rsid w:val="00017013"/>
    <w:rsid w:val="000170ED"/>
    <w:rsid w:val="00022724"/>
    <w:rsid w:val="000305A9"/>
    <w:rsid w:val="00031542"/>
    <w:rsid w:val="000319D9"/>
    <w:rsid w:val="00032BD9"/>
    <w:rsid w:val="000379E6"/>
    <w:rsid w:val="00037E65"/>
    <w:rsid w:val="00042A05"/>
    <w:rsid w:val="00043900"/>
    <w:rsid w:val="00044391"/>
    <w:rsid w:val="000459B3"/>
    <w:rsid w:val="00045D9D"/>
    <w:rsid w:val="000464BC"/>
    <w:rsid w:val="0004653A"/>
    <w:rsid w:val="00052986"/>
    <w:rsid w:val="000542D6"/>
    <w:rsid w:val="00057F15"/>
    <w:rsid w:val="00060270"/>
    <w:rsid w:val="0006165F"/>
    <w:rsid w:val="000627D2"/>
    <w:rsid w:val="00063776"/>
    <w:rsid w:val="00063CF9"/>
    <w:rsid w:val="00064C27"/>
    <w:rsid w:val="0006690F"/>
    <w:rsid w:val="00066D9E"/>
    <w:rsid w:val="00070D9E"/>
    <w:rsid w:val="00071226"/>
    <w:rsid w:val="000739B1"/>
    <w:rsid w:val="000809C3"/>
    <w:rsid w:val="00080F84"/>
    <w:rsid w:val="00081CAF"/>
    <w:rsid w:val="000839F4"/>
    <w:rsid w:val="00087654"/>
    <w:rsid w:val="00093E44"/>
    <w:rsid w:val="00094016"/>
    <w:rsid w:val="000949AB"/>
    <w:rsid w:val="000954A9"/>
    <w:rsid w:val="00097081"/>
    <w:rsid w:val="000A2D27"/>
    <w:rsid w:val="000A3EBF"/>
    <w:rsid w:val="000B2795"/>
    <w:rsid w:val="000B3F40"/>
    <w:rsid w:val="000B6017"/>
    <w:rsid w:val="000C0E6E"/>
    <w:rsid w:val="000C433E"/>
    <w:rsid w:val="000C6543"/>
    <w:rsid w:val="000D04DA"/>
    <w:rsid w:val="000D4583"/>
    <w:rsid w:val="000D4A3D"/>
    <w:rsid w:val="000D4CB3"/>
    <w:rsid w:val="000D6F49"/>
    <w:rsid w:val="000D7BC8"/>
    <w:rsid w:val="000D7E16"/>
    <w:rsid w:val="000E070E"/>
    <w:rsid w:val="000E5EDD"/>
    <w:rsid w:val="000E6547"/>
    <w:rsid w:val="000F29C5"/>
    <w:rsid w:val="000F3630"/>
    <w:rsid w:val="000F3C18"/>
    <w:rsid w:val="000F6108"/>
    <w:rsid w:val="001026C2"/>
    <w:rsid w:val="00107D17"/>
    <w:rsid w:val="001118EF"/>
    <w:rsid w:val="0011734F"/>
    <w:rsid w:val="0011739A"/>
    <w:rsid w:val="00124119"/>
    <w:rsid w:val="00125BEE"/>
    <w:rsid w:val="00130D80"/>
    <w:rsid w:val="00131797"/>
    <w:rsid w:val="00131C54"/>
    <w:rsid w:val="00133A5C"/>
    <w:rsid w:val="001357BC"/>
    <w:rsid w:val="00141593"/>
    <w:rsid w:val="00143D97"/>
    <w:rsid w:val="00144A07"/>
    <w:rsid w:val="0014533B"/>
    <w:rsid w:val="00145D6A"/>
    <w:rsid w:val="00150DC7"/>
    <w:rsid w:val="00151D62"/>
    <w:rsid w:val="00152369"/>
    <w:rsid w:val="0015370B"/>
    <w:rsid w:val="001537DD"/>
    <w:rsid w:val="00154137"/>
    <w:rsid w:val="00157171"/>
    <w:rsid w:val="001604DE"/>
    <w:rsid w:val="001637F0"/>
    <w:rsid w:val="001665A4"/>
    <w:rsid w:val="001715EB"/>
    <w:rsid w:val="00173A77"/>
    <w:rsid w:val="0017738C"/>
    <w:rsid w:val="00177859"/>
    <w:rsid w:val="0018224C"/>
    <w:rsid w:val="001822C1"/>
    <w:rsid w:val="001829D6"/>
    <w:rsid w:val="00184E76"/>
    <w:rsid w:val="001862E5"/>
    <w:rsid w:val="00186D4B"/>
    <w:rsid w:val="00190126"/>
    <w:rsid w:val="00191810"/>
    <w:rsid w:val="0019311A"/>
    <w:rsid w:val="00196AE1"/>
    <w:rsid w:val="001A4EA5"/>
    <w:rsid w:val="001A5D66"/>
    <w:rsid w:val="001A657D"/>
    <w:rsid w:val="001A691E"/>
    <w:rsid w:val="001B2A2B"/>
    <w:rsid w:val="001B432B"/>
    <w:rsid w:val="001C07FF"/>
    <w:rsid w:val="001C15D3"/>
    <w:rsid w:val="001C2590"/>
    <w:rsid w:val="001C27E4"/>
    <w:rsid w:val="001C4730"/>
    <w:rsid w:val="001C5A7C"/>
    <w:rsid w:val="001C5D79"/>
    <w:rsid w:val="001C7657"/>
    <w:rsid w:val="001D101D"/>
    <w:rsid w:val="001D3C3E"/>
    <w:rsid w:val="001D516D"/>
    <w:rsid w:val="001D675A"/>
    <w:rsid w:val="001D78F6"/>
    <w:rsid w:val="001E070B"/>
    <w:rsid w:val="001E272E"/>
    <w:rsid w:val="001E72D9"/>
    <w:rsid w:val="001E78C4"/>
    <w:rsid w:val="001E7F4E"/>
    <w:rsid w:val="001F06DB"/>
    <w:rsid w:val="001F098D"/>
    <w:rsid w:val="001F1175"/>
    <w:rsid w:val="0020090F"/>
    <w:rsid w:val="00200A0F"/>
    <w:rsid w:val="002018AF"/>
    <w:rsid w:val="00201996"/>
    <w:rsid w:val="00203975"/>
    <w:rsid w:val="00203BDD"/>
    <w:rsid w:val="00204942"/>
    <w:rsid w:val="00210280"/>
    <w:rsid w:val="0021528B"/>
    <w:rsid w:val="0021672F"/>
    <w:rsid w:val="002179DE"/>
    <w:rsid w:val="00220817"/>
    <w:rsid w:val="00220CF7"/>
    <w:rsid w:val="00225CCE"/>
    <w:rsid w:val="00231CA8"/>
    <w:rsid w:val="002330BB"/>
    <w:rsid w:val="002373AA"/>
    <w:rsid w:val="002445E2"/>
    <w:rsid w:val="00245B01"/>
    <w:rsid w:val="002553CB"/>
    <w:rsid w:val="00255C32"/>
    <w:rsid w:val="00262076"/>
    <w:rsid w:val="002642B1"/>
    <w:rsid w:val="0026535B"/>
    <w:rsid w:val="00266DDD"/>
    <w:rsid w:val="00271001"/>
    <w:rsid w:val="0027100C"/>
    <w:rsid w:val="0027307E"/>
    <w:rsid w:val="00273E9E"/>
    <w:rsid w:val="0027578C"/>
    <w:rsid w:val="002758F7"/>
    <w:rsid w:val="00275DFA"/>
    <w:rsid w:val="00277C8A"/>
    <w:rsid w:val="00277F7B"/>
    <w:rsid w:val="002808EF"/>
    <w:rsid w:val="002813D7"/>
    <w:rsid w:val="00282C66"/>
    <w:rsid w:val="00282E82"/>
    <w:rsid w:val="002834A2"/>
    <w:rsid w:val="00283EB3"/>
    <w:rsid w:val="00284015"/>
    <w:rsid w:val="00284D7F"/>
    <w:rsid w:val="002908F5"/>
    <w:rsid w:val="00290C93"/>
    <w:rsid w:val="0029114E"/>
    <w:rsid w:val="00292FF4"/>
    <w:rsid w:val="002A31E9"/>
    <w:rsid w:val="002B1A56"/>
    <w:rsid w:val="002B5942"/>
    <w:rsid w:val="002C52E9"/>
    <w:rsid w:val="002D428C"/>
    <w:rsid w:val="002D445F"/>
    <w:rsid w:val="002E64B8"/>
    <w:rsid w:val="002E7979"/>
    <w:rsid w:val="002F35A6"/>
    <w:rsid w:val="002F379D"/>
    <w:rsid w:val="002F771B"/>
    <w:rsid w:val="00301DEB"/>
    <w:rsid w:val="00306D80"/>
    <w:rsid w:val="00307972"/>
    <w:rsid w:val="00307C7E"/>
    <w:rsid w:val="003113E6"/>
    <w:rsid w:val="00311755"/>
    <w:rsid w:val="00316527"/>
    <w:rsid w:val="0031681B"/>
    <w:rsid w:val="00323F4A"/>
    <w:rsid w:val="00324630"/>
    <w:rsid w:val="00326902"/>
    <w:rsid w:val="00327476"/>
    <w:rsid w:val="00327F52"/>
    <w:rsid w:val="0033001F"/>
    <w:rsid w:val="00335E6A"/>
    <w:rsid w:val="003361AE"/>
    <w:rsid w:val="00336EF7"/>
    <w:rsid w:val="003403A3"/>
    <w:rsid w:val="0034138E"/>
    <w:rsid w:val="00342B0C"/>
    <w:rsid w:val="0035110F"/>
    <w:rsid w:val="0035208F"/>
    <w:rsid w:val="00353D2C"/>
    <w:rsid w:val="003573E9"/>
    <w:rsid w:val="003630E4"/>
    <w:rsid w:val="00366980"/>
    <w:rsid w:val="00366D52"/>
    <w:rsid w:val="003671BE"/>
    <w:rsid w:val="00367293"/>
    <w:rsid w:val="003673EE"/>
    <w:rsid w:val="00370543"/>
    <w:rsid w:val="003718D5"/>
    <w:rsid w:val="00372A24"/>
    <w:rsid w:val="00373AD9"/>
    <w:rsid w:val="00373EE2"/>
    <w:rsid w:val="00375996"/>
    <w:rsid w:val="003766BE"/>
    <w:rsid w:val="003773EF"/>
    <w:rsid w:val="003845D2"/>
    <w:rsid w:val="00385BD2"/>
    <w:rsid w:val="003877B2"/>
    <w:rsid w:val="00393716"/>
    <w:rsid w:val="00393A9E"/>
    <w:rsid w:val="00396604"/>
    <w:rsid w:val="0039663E"/>
    <w:rsid w:val="003A0214"/>
    <w:rsid w:val="003A70E1"/>
    <w:rsid w:val="003B0FDD"/>
    <w:rsid w:val="003B2176"/>
    <w:rsid w:val="003B4A6A"/>
    <w:rsid w:val="003B4DDE"/>
    <w:rsid w:val="003B5444"/>
    <w:rsid w:val="003B5AD7"/>
    <w:rsid w:val="003B5D6A"/>
    <w:rsid w:val="003B71A1"/>
    <w:rsid w:val="003C0C52"/>
    <w:rsid w:val="003C156D"/>
    <w:rsid w:val="003C308D"/>
    <w:rsid w:val="003C6F1C"/>
    <w:rsid w:val="003D64E5"/>
    <w:rsid w:val="003D6C64"/>
    <w:rsid w:val="003E0393"/>
    <w:rsid w:val="003E30CC"/>
    <w:rsid w:val="003E4EE1"/>
    <w:rsid w:val="003E55AA"/>
    <w:rsid w:val="003F0C58"/>
    <w:rsid w:val="003F14AB"/>
    <w:rsid w:val="003F1E44"/>
    <w:rsid w:val="003F4F58"/>
    <w:rsid w:val="003F618B"/>
    <w:rsid w:val="003F7745"/>
    <w:rsid w:val="004001C2"/>
    <w:rsid w:val="004021E6"/>
    <w:rsid w:val="004023AC"/>
    <w:rsid w:val="00404B79"/>
    <w:rsid w:val="004067AF"/>
    <w:rsid w:val="0041000D"/>
    <w:rsid w:val="004139B7"/>
    <w:rsid w:val="00414E51"/>
    <w:rsid w:val="00415454"/>
    <w:rsid w:val="0041579A"/>
    <w:rsid w:val="004174EE"/>
    <w:rsid w:val="00421B58"/>
    <w:rsid w:val="004252F0"/>
    <w:rsid w:val="004256CE"/>
    <w:rsid w:val="00425868"/>
    <w:rsid w:val="004328E7"/>
    <w:rsid w:val="00432B08"/>
    <w:rsid w:val="004340C8"/>
    <w:rsid w:val="004415BB"/>
    <w:rsid w:val="00447B8F"/>
    <w:rsid w:val="00447FB1"/>
    <w:rsid w:val="0045399B"/>
    <w:rsid w:val="00454E6E"/>
    <w:rsid w:val="00457E67"/>
    <w:rsid w:val="00461C32"/>
    <w:rsid w:val="0046784B"/>
    <w:rsid w:val="00470477"/>
    <w:rsid w:val="00470AA6"/>
    <w:rsid w:val="00470F2A"/>
    <w:rsid w:val="00471B02"/>
    <w:rsid w:val="00473E6D"/>
    <w:rsid w:val="004741AB"/>
    <w:rsid w:val="00474589"/>
    <w:rsid w:val="0047713C"/>
    <w:rsid w:val="0047794F"/>
    <w:rsid w:val="0048188D"/>
    <w:rsid w:val="00481E2D"/>
    <w:rsid w:val="0048507C"/>
    <w:rsid w:val="00486624"/>
    <w:rsid w:val="00487224"/>
    <w:rsid w:val="0049039E"/>
    <w:rsid w:val="00492F31"/>
    <w:rsid w:val="00493272"/>
    <w:rsid w:val="004A0EAC"/>
    <w:rsid w:val="004A124B"/>
    <w:rsid w:val="004A1286"/>
    <w:rsid w:val="004A1902"/>
    <w:rsid w:val="004A3FA7"/>
    <w:rsid w:val="004A425A"/>
    <w:rsid w:val="004A49BC"/>
    <w:rsid w:val="004B61E4"/>
    <w:rsid w:val="004B68E2"/>
    <w:rsid w:val="004C1673"/>
    <w:rsid w:val="004C2E2A"/>
    <w:rsid w:val="004D0556"/>
    <w:rsid w:val="004D0A17"/>
    <w:rsid w:val="004D0FAC"/>
    <w:rsid w:val="004D23CA"/>
    <w:rsid w:val="004D2C0D"/>
    <w:rsid w:val="004D2E18"/>
    <w:rsid w:val="004D2E95"/>
    <w:rsid w:val="004D42F1"/>
    <w:rsid w:val="004D5B37"/>
    <w:rsid w:val="004D5EC7"/>
    <w:rsid w:val="004D7807"/>
    <w:rsid w:val="004E3447"/>
    <w:rsid w:val="004E7053"/>
    <w:rsid w:val="004F074D"/>
    <w:rsid w:val="004F11A9"/>
    <w:rsid w:val="004F30DC"/>
    <w:rsid w:val="004F3EE5"/>
    <w:rsid w:val="004F554E"/>
    <w:rsid w:val="00514CD4"/>
    <w:rsid w:val="00526F37"/>
    <w:rsid w:val="005277A4"/>
    <w:rsid w:val="00527965"/>
    <w:rsid w:val="00530B26"/>
    <w:rsid w:val="005323B4"/>
    <w:rsid w:val="005324D7"/>
    <w:rsid w:val="005343EE"/>
    <w:rsid w:val="00534DE8"/>
    <w:rsid w:val="005361B2"/>
    <w:rsid w:val="00537C1F"/>
    <w:rsid w:val="00542516"/>
    <w:rsid w:val="005430FD"/>
    <w:rsid w:val="00546172"/>
    <w:rsid w:val="0054778D"/>
    <w:rsid w:val="00547BAE"/>
    <w:rsid w:val="005508C5"/>
    <w:rsid w:val="005537D6"/>
    <w:rsid w:val="00553C2B"/>
    <w:rsid w:val="005567B6"/>
    <w:rsid w:val="00556EF2"/>
    <w:rsid w:val="0055777F"/>
    <w:rsid w:val="0056152D"/>
    <w:rsid w:val="00566F89"/>
    <w:rsid w:val="00571857"/>
    <w:rsid w:val="00571B84"/>
    <w:rsid w:val="00571D9E"/>
    <w:rsid w:val="00574310"/>
    <w:rsid w:val="0057495F"/>
    <w:rsid w:val="00576F77"/>
    <w:rsid w:val="0058253D"/>
    <w:rsid w:val="00582736"/>
    <w:rsid w:val="00585A5F"/>
    <w:rsid w:val="005861D4"/>
    <w:rsid w:val="00586F51"/>
    <w:rsid w:val="005873B9"/>
    <w:rsid w:val="00590AD7"/>
    <w:rsid w:val="00590DD3"/>
    <w:rsid w:val="005925D1"/>
    <w:rsid w:val="005943DF"/>
    <w:rsid w:val="00595270"/>
    <w:rsid w:val="00595CC9"/>
    <w:rsid w:val="005A0AF1"/>
    <w:rsid w:val="005A74C4"/>
    <w:rsid w:val="005B2ACB"/>
    <w:rsid w:val="005B4599"/>
    <w:rsid w:val="005B5D0B"/>
    <w:rsid w:val="005B616C"/>
    <w:rsid w:val="005B6C12"/>
    <w:rsid w:val="005C0730"/>
    <w:rsid w:val="005C1B94"/>
    <w:rsid w:val="005C232C"/>
    <w:rsid w:val="005C72E5"/>
    <w:rsid w:val="005C756A"/>
    <w:rsid w:val="005C7BA7"/>
    <w:rsid w:val="005D3B00"/>
    <w:rsid w:val="005D4229"/>
    <w:rsid w:val="005D73F3"/>
    <w:rsid w:val="005E48F2"/>
    <w:rsid w:val="005E7B22"/>
    <w:rsid w:val="005F49D3"/>
    <w:rsid w:val="006006EC"/>
    <w:rsid w:val="006073AE"/>
    <w:rsid w:val="006117F7"/>
    <w:rsid w:val="00615F1C"/>
    <w:rsid w:val="00615FC0"/>
    <w:rsid w:val="006217F7"/>
    <w:rsid w:val="00625A2A"/>
    <w:rsid w:val="00625F45"/>
    <w:rsid w:val="00631221"/>
    <w:rsid w:val="0063708F"/>
    <w:rsid w:val="00637CB6"/>
    <w:rsid w:val="00643193"/>
    <w:rsid w:val="00644995"/>
    <w:rsid w:val="0065431C"/>
    <w:rsid w:val="00655AF3"/>
    <w:rsid w:val="00657201"/>
    <w:rsid w:val="00660529"/>
    <w:rsid w:val="006608D5"/>
    <w:rsid w:val="00660CED"/>
    <w:rsid w:val="00663362"/>
    <w:rsid w:val="0066444D"/>
    <w:rsid w:val="00665730"/>
    <w:rsid w:val="00666EF7"/>
    <w:rsid w:val="006707C2"/>
    <w:rsid w:val="00671C6C"/>
    <w:rsid w:val="006754F6"/>
    <w:rsid w:val="006806E1"/>
    <w:rsid w:val="006809EF"/>
    <w:rsid w:val="00682AAF"/>
    <w:rsid w:val="006834C7"/>
    <w:rsid w:val="006853F4"/>
    <w:rsid w:val="006902C7"/>
    <w:rsid w:val="00694F89"/>
    <w:rsid w:val="006A12E4"/>
    <w:rsid w:val="006A192E"/>
    <w:rsid w:val="006A1977"/>
    <w:rsid w:val="006A2BB3"/>
    <w:rsid w:val="006A30EA"/>
    <w:rsid w:val="006A5898"/>
    <w:rsid w:val="006A64DF"/>
    <w:rsid w:val="006B14D3"/>
    <w:rsid w:val="006B1B85"/>
    <w:rsid w:val="006B3445"/>
    <w:rsid w:val="006B35B3"/>
    <w:rsid w:val="006B784B"/>
    <w:rsid w:val="006C03F5"/>
    <w:rsid w:val="006C4F96"/>
    <w:rsid w:val="006D2BDA"/>
    <w:rsid w:val="006D2E08"/>
    <w:rsid w:val="006D4E8A"/>
    <w:rsid w:val="006D6036"/>
    <w:rsid w:val="006D7C34"/>
    <w:rsid w:val="006D7C81"/>
    <w:rsid w:val="006E0194"/>
    <w:rsid w:val="006E09FD"/>
    <w:rsid w:val="006F1956"/>
    <w:rsid w:val="006F7D3B"/>
    <w:rsid w:val="0070222E"/>
    <w:rsid w:val="00713368"/>
    <w:rsid w:val="00713C1E"/>
    <w:rsid w:val="00716294"/>
    <w:rsid w:val="007164F7"/>
    <w:rsid w:val="0071768B"/>
    <w:rsid w:val="0072007A"/>
    <w:rsid w:val="00720D17"/>
    <w:rsid w:val="00720F85"/>
    <w:rsid w:val="00721312"/>
    <w:rsid w:val="0072184C"/>
    <w:rsid w:val="00722228"/>
    <w:rsid w:val="00725E08"/>
    <w:rsid w:val="0072659F"/>
    <w:rsid w:val="00727BD2"/>
    <w:rsid w:val="007323ED"/>
    <w:rsid w:val="00733E83"/>
    <w:rsid w:val="007346D9"/>
    <w:rsid w:val="00734B14"/>
    <w:rsid w:val="00735A36"/>
    <w:rsid w:val="00740303"/>
    <w:rsid w:val="0074139F"/>
    <w:rsid w:val="007421B2"/>
    <w:rsid w:val="007427AE"/>
    <w:rsid w:val="007438C7"/>
    <w:rsid w:val="00746356"/>
    <w:rsid w:val="007479B5"/>
    <w:rsid w:val="00747B9D"/>
    <w:rsid w:val="007505CA"/>
    <w:rsid w:val="00753CE4"/>
    <w:rsid w:val="00754724"/>
    <w:rsid w:val="00755893"/>
    <w:rsid w:val="00756198"/>
    <w:rsid w:val="0075647E"/>
    <w:rsid w:val="00756999"/>
    <w:rsid w:val="00757CAE"/>
    <w:rsid w:val="007618D3"/>
    <w:rsid w:val="00764678"/>
    <w:rsid w:val="00765219"/>
    <w:rsid w:val="00776511"/>
    <w:rsid w:val="00777632"/>
    <w:rsid w:val="0078526C"/>
    <w:rsid w:val="0078579A"/>
    <w:rsid w:val="007914BA"/>
    <w:rsid w:val="007918A4"/>
    <w:rsid w:val="007931F6"/>
    <w:rsid w:val="0079388E"/>
    <w:rsid w:val="00794222"/>
    <w:rsid w:val="00794E94"/>
    <w:rsid w:val="0079710D"/>
    <w:rsid w:val="00797167"/>
    <w:rsid w:val="007A090A"/>
    <w:rsid w:val="007A0FB5"/>
    <w:rsid w:val="007A5425"/>
    <w:rsid w:val="007A65D1"/>
    <w:rsid w:val="007A6C8D"/>
    <w:rsid w:val="007B1326"/>
    <w:rsid w:val="007B2AF7"/>
    <w:rsid w:val="007B3018"/>
    <w:rsid w:val="007B7CDB"/>
    <w:rsid w:val="007B7E6F"/>
    <w:rsid w:val="007C25FC"/>
    <w:rsid w:val="007C2E6A"/>
    <w:rsid w:val="007C6BE6"/>
    <w:rsid w:val="007D1FB3"/>
    <w:rsid w:val="007D2A29"/>
    <w:rsid w:val="007D5361"/>
    <w:rsid w:val="007D5FD3"/>
    <w:rsid w:val="007D60D4"/>
    <w:rsid w:val="007E3329"/>
    <w:rsid w:val="007E4A00"/>
    <w:rsid w:val="007E592D"/>
    <w:rsid w:val="007E6D11"/>
    <w:rsid w:val="007F057C"/>
    <w:rsid w:val="007F2808"/>
    <w:rsid w:val="007F2A9B"/>
    <w:rsid w:val="007F40B9"/>
    <w:rsid w:val="007F61B0"/>
    <w:rsid w:val="008045A9"/>
    <w:rsid w:val="00805B5F"/>
    <w:rsid w:val="00810B9B"/>
    <w:rsid w:val="00812193"/>
    <w:rsid w:val="0081551E"/>
    <w:rsid w:val="00815FBD"/>
    <w:rsid w:val="00817167"/>
    <w:rsid w:val="008175BD"/>
    <w:rsid w:val="00822C46"/>
    <w:rsid w:val="008246A6"/>
    <w:rsid w:val="00827D67"/>
    <w:rsid w:val="0083015F"/>
    <w:rsid w:val="0083386A"/>
    <w:rsid w:val="008352C3"/>
    <w:rsid w:val="00835A16"/>
    <w:rsid w:val="008432DE"/>
    <w:rsid w:val="008535A2"/>
    <w:rsid w:val="008544E5"/>
    <w:rsid w:val="00854697"/>
    <w:rsid w:val="00855AF2"/>
    <w:rsid w:val="00860B19"/>
    <w:rsid w:val="00862277"/>
    <w:rsid w:val="00862802"/>
    <w:rsid w:val="00864A7E"/>
    <w:rsid w:val="00864AC1"/>
    <w:rsid w:val="008666AA"/>
    <w:rsid w:val="0086683F"/>
    <w:rsid w:val="00873DD6"/>
    <w:rsid w:val="00874015"/>
    <w:rsid w:val="00874AA5"/>
    <w:rsid w:val="00882863"/>
    <w:rsid w:val="00882EE6"/>
    <w:rsid w:val="00883FBD"/>
    <w:rsid w:val="008841BE"/>
    <w:rsid w:val="008843C3"/>
    <w:rsid w:val="0088627C"/>
    <w:rsid w:val="0088650A"/>
    <w:rsid w:val="008874D1"/>
    <w:rsid w:val="0089203E"/>
    <w:rsid w:val="008966A7"/>
    <w:rsid w:val="00896A71"/>
    <w:rsid w:val="008A1D80"/>
    <w:rsid w:val="008A3B4D"/>
    <w:rsid w:val="008A43A6"/>
    <w:rsid w:val="008A4DFA"/>
    <w:rsid w:val="008A5434"/>
    <w:rsid w:val="008A63B5"/>
    <w:rsid w:val="008A6D20"/>
    <w:rsid w:val="008A78A7"/>
    <w:rsid w:val="008B061B"/>
    <w:rsid w:val="008B2D83"/>
    <w:rsid w:val="008B4DB7"/>
    <w:rsid w:val="008C00E8"/>
    <w:rsid w:val="008C48F4"/>
    <w:rsid w:val="008D1A2A"/>
    <w:rsid w:val="008D26C8"/>
    <w:rsid w:val="008D43A2"/>
    <w:rsid w:val="008D62FF"/>
    <w:rsid w:val="008D66EB"/>
    <w:rsid w:val="008E14DC"/>
    <w:rsid w:val="008E3F42"/>
    <w:rsid w:val="008E6AF5"/>
    <w:rsid w:val="008E72C1"/>
    <w:rsid w:val="008E7521"/>
    <w:rsid w:val="008F1A1B"/>
    <w:rsid w:val="008F1C13"/>
    <w:rsid w:val="008F6622"/>
    <w:rsid w:val="008F6AC2"/>
    <w:rsid w:val="00902216"/>
    <w:rsid w:val="00902446"/>
    <w:rsid w:val="009037A4"/>
    <w:rsid w:val="00903831"/>
    <w:rsid w:val="0090468C"/>
    <w:rsid w:val="00906010"/>
    <w:rsid w:val="0090656E"/>
    <w:rsid w:val="00906F25"/>
    <w:rsid w:val="0091173D"/>
    <w:rsid w:val="00913AF0"/>
    <w:rsid w:val="00915BB8"/>
    <w:rsid w:val="00916E40"/>
    <w:rsid w:val="00916F54"/>
    <w:rsid w:val="00923D04"/>
    <w:rsid w:val="009255C2"/>
    <w:rsid w:val="00930464"/>
    <w:rsid w:val="00930C19"/>
    <w:rsid w:val="00934F21"/>
    <w:rsid w:val="00937983"/>
    <w:rsid w:val="00937FCB"/>
    <w:rsid w:val="00941621"/>
    <w:rsid w:val="00941F77"/>
    <w:rsid w:val="00944AC3"/>
    <w:rsid w:val="00944C95"/>
    <w:rsid w:val="00945C91"/>
    <w:rsid w:val="00946936"/>
    <w:rsid w:val="00947EAE"/>
    <w:rsid w:val="00951621"/>
    <w:rsid w:val="00952336"/>
    <w:rsid w:val="00952405"/>
    <w:rsid w:val="009531D9"/>
    <w:rsid w:val="00961FF2"/>
    <w:rsid w:val="0096239E"/>
    <w:rsid w:val="0096317D"/>
    <w:rsid w:val="00966115"/>
    <w:rsid w:val="00971A78"/>
    <w:rsid w:val="00973898"/>
    <w:rsid w:val="00973A09"/>
    <w:rsid w:val="009741F6"/>
    <w:rsid w:val="00975EB1"/>
    <w:rsid w:val="00976749"/>
    <w:rsid w:val="00976B74"/>
    <w:rsid w:val="00977799"/>
    <w:rsid w:val="0098217C"/>
    <w:rsid w:val="009839A8"/>
    <w:rsid w:val="00984AB3"/>
    <w:rsid w:val="00993CA1"/>
    <w:rsid w:val="00994FC3"/>
    <w:rsid w:val="00996D36"/>
    <w:rsid w:val="00996DD8"/>
    <w:rsid w:val="00997BAE"/>
    <w:rsid w:val="009A266B"/>
    <w:rsid w:val="009A29A3"/>
    <w:rsid w:val="009A382B"/>
    <w:rsid w:val="009A6A97"/>
    <w:rsid w:val="009A6B13"/>
    <w:rsid w:val="009A732C"/>
    <w:rsid w:val="009C1959"/>
    <w:rsid w:val="009C516A"/>
    <w:rsid w:val="009C5837"/>
    <w:rsid w:val="009C5945"/>
    <w:rsid w:val="009C7533"/>
    <w:rsid w:val="009D01F9"/>
    <w:rsid w:val="009D05D9"/>
    <w:rsid w:val="009D13D0"/>
    <w:rsid w:val="009D191E"/>
    <w:rsid w:val="009D4E44"/>
    <w:rsid w:val="009E0464"/>
    <w:rsid w:val="009E2687"/>
    <w:rsid w:val="009E313F"/>
    <w:rsid w:val="009E49B6"/>
    <w:rsid w:val="009F0025"/>
    <w:rsid w:val="009F0C0F"/>
    <w:rsid w:val="009F2B7F"/>
    <w:rsid w:val="009F5A82"/>
    <w:rsid w:val="00A01C83"/>
    <w:rsid w:val="00A11EA0"/>
    <w:rsid w:val="00A13F6A"/>
    <w:rsid w:val="00A143BF"/>
    <w:rsid w:val="00A14686"/>
    <w:rsid w:val="00A213D9"/>
    <w:rsid w:val="00A24F76"/>
    <w:rsid w:val="00A314D4"/>
    <w:rsid w:val="00A32836"/>
    <w:rsid w:val="00A32D68"/>
    <w:rsid w:val="00A34488"/>
    <w:rsid w:val="00A36B7B"/>
    <w:rsid w:val="00A42727"/>
    <w:rsid w:val="00A5099B"/>
    <w:rsid w:val="00A52A5A"/>
    <w:rsid w:val="00A534BB"/>
    <w:rsid w:val="00A545B3"/>
    <w:rsid w:val="00A621E2"/>
    <w:rsid w:val="00A62235"/>
    <w:rsid w:val="00A64137"/>
    <w:rsid w:val="00A651B8"/>
    <w:rsid w:val="00A66237"/>
    <w:rsid w:val="00A67990"/>
    <w:rsid w:val="00A73A4B"/>
    <w:rsid w:val="00A7585A"/>
    <w:rsid w:val="00A76D28"/>
    <w:rsid w:val="00A81A6F"/>
    <w:rsid w:val="00A81CD5"/>
    <w:rsid w:val="00A84A5D"/>
    <w:rsid w:val="00A86951"/>
    <w:rsid w:val="00A92DF0"/>
    <w:rsid w:val="00A92FE1"/>
    <w:rsid w:val="00A9379A"/>
    <w:rsid w:val="00A93A51"/>
    <w:rsid w:val="00A94641"/>
    <w:rsid w:val="00A94E17"/>
    <w:rsid w:val="00A96860"/>
    <w:rsid w:val="00A96AC7"/>
    <w:rsid w:val="00A97F1F"/>
    <w:rsid w:val="00AA0DC0"/>
    <w:rsid w:val="00AA23FF"/>
    <w:rsid w:val="00AA3907"/>
    <w:rsid w:val="00AA52C5"/>
    <w:rsid w:val="00AA5603"/>
    <w:rsid w:val="00AB234B"/>
    <w:rsid w:val="00AB4FB2"/>
    <w:rsid w:val="00AB5F10"/>
    <w:rsid w:val="00AC0D43"/>
    <w:rsid w:val="00AC79D1"/>
    <w:rsid w:val="00AD24E6"/>
    <w:rsid w:val="00AE2B66"/>
    <w:rsid w:val="00AE2CF0"/>
    <w:rsid w:val="00AE6B7F"/>
    <w:rsid w:val="00AE6CB1"/>
    <w:rsid w:val="00AF1D7A"/>
    <w:rsid w:val="00AF3EF8"/>
    <w:rsid w:val="00AF795A"/>
    <w:rsid w:val="00B001D3"/>
    <w:rsid w:val="00B02617"/>
    <w:rsid w:val="00B03F9F"/>
    <w:rsid w:val="00B0672A"/>
    <w:rsid w:val="00B0774D"/>
    <w:rsid w:val="00B1244D"/>
    <w:rsid w:val="00B135B2"/>
    <w:rsid w:val="00B16996"/>
    <w:rsid w:val="00B17766"/>
    <w:rsid w:val="00B17AE3"/>
    <w:rsid w:val="00B20C29"/>
    <w:rsid w:val="00B218AF"/>
    <w:rsid w:val="00B23ABF"/>
    <w:rsid w:val="00B24626"/>
    <w:rsid w:val="00B24903"/>
    <w:rsid w:val="00B2555A"/>
    <w:rsid w:val="00B2588D"/>
    <w:rsid w:val="00B34187"/>
    <w:rsid w:val="00B37CA8"/>
    <w:rsid w:val="00B421C1"/>
    <w:rsid w:val="00B46223"/>
    <w:rsid w:val="00B468AC"/>
    <w:rsid w:val="00B55638"/>
    <w:rsid w:val="00B60406"/>
    <w:rsid w:val="00B62760"/>
    <w:rsid w:val="00B62793"/>
    <w:rsid w:val="00B637FD"/>
    <w:rsid w:val="00B64C1B"/>
    <w:rsid w:val="00B65945"/>
    <w:rsid w:val="00B710E0"/>
    <w:rsid w:val="00B738BC"/>
    <w:rsid w:val="00B746ED"/>
    <w:rsid w:val="00B74BBC"/>
    <w:rsid w:val="00B772EC"/>
    <w:rsid w:val="00B8173A"/>
    <w:rsid w:val="00B83135"/>
    <w:rsid w:val="00B83AA8"/>
    <w:rsid w:val="00B83FDC"/>
    <w:rsid w:val="00B8480D"/>
    <w:rsid w:val="00B90181"/>
    <w:rsid w:val="00B91E55"/>
    <w:rsid w:val="00B93F75"/>
    <w:rsid w:val="00B9426A"/>
    <w:rsid w:val="00B96AF0"/>
    <w:rsid w:val="00BA103A"/>
    <w:rsid w:val="00BA1771"/>
    <w:rsid w:val="00BA5618"/>
    <w:rsid w:val="00BA5727"/>
    <w:rsid w:val="00BA634F"/>
    <w:rsid w:val="00BA7050"/>
    <w:rsid w:val="00BB071C"/>
    <w:rsid w:val="00BB10C8"/>
    <w:rsid w:val="00BB218D"/>
    <w:rsid w:val="00BB5720"/>
    <w:rsid w:val="00BB5CCD"/>
    <w:rsid w:val="00BB6714"/>
    <w:rsid w:val="00BB6C0F"/>
    <w:rsid w:val="00BB74F0"/>
    <w:rsid w:val="00BC0F1B"/>
    <w:rsid w:val="00BC4544"/>
    <w:rsid w:val="00BD1103"/>
    <w:rsid w:val="00BD12DD"/>
    <w:rsid w:val="00BD1902"/>
    <w:rsid w:val="00BD353D"/>
    <w:rsid w:val="00BD4798"/>
    <w:rsid w:val="00BD4D9F"/>
    <w:rsid w:val="00BD55D5"/>
    <w:rsid w:val="00BD5C05"/>
    <w:rsid w:val="00BE0C5A"/>
    <w:rsid w:val="00BE3DE9"/>
    <w:rsid w:val="00BE710C"/>
    <w:rsid w:val="00BF34F5"/>
    <w:rsid w:val="00BF468C"/>
    <w:rsid w:val="00BF5BBD"/>
    <w:rsid w:val="00C032C0"/>
    <w:rsid w:val="00C03BFC"/>
    <w:rsid w:val="00C07752"/>
    <w:rsid w:val="00C1306C"/>
    <w:rsid w:val="00C136F5"/>
    <w:rsid w:val="00C21072"/>
    <w:rsid w:val="00C2286B"/>
    <w:rsid w:val="00C22FF7"/>
    <w:rsid w:val="00C247A2"/>
    <w:rsid w:val="00C24C9B"/>
    <w:rsid w:val="00C24F5E"/>
    <w:rsid w:val="00C2580B"/>
    <w:rsid w:val="00C261DC"/>
    <w:rsid w:val="00C26832"/>
    <w:rsid w:val="00C30DF7"/>
    <w:rsid w:val="00C31EA9"/>
    <w:rsid w:val="00C3363D"/>
    <w:rsid w:val="00C50148"/>
    <w:rsid w:val="00C52B61"/>
    <w:rsid w:val="00C5384A"/>
    <w:rsid w:val="00C55877"/>
    <w:rsid w:val="00C55CF3"/>
    <w:rsid w:val="00C61A59"/>
    <w:rsid w:val="00C67F22"/>
    <w:rsid w:val="00C713D5"/>
    <w:rsid w:val="00C74787"/>
    <w:rsid w:val="00C84315"/>
    <w:rsid w:val="00C84BA2"/>
    <w:rsid w:val="00C853A6"/>
    <w:rsid w:val="00C85985"/>
    <w:rsid w:val="00C86F89"/>
    <w:rsid w:val="00C873AB"/>
    <w:rsid w:val="00C90063"/>
    <w:rsid w:val="00C91815"/>
    <w:rsid w:val="00C93D6B"/>
    <w:rsid w:val="00C97111"/>
    <w:rsid w:val="00CA073D"/>
    <w:rsid w:val="00CA2D35"/>
    <w:rsid w:val="00CA59FF"/>
    <w:rsid w:val="00CB24D1"/>
    <w:rsid w:val="00CB7627"/>
    <w:rsid w:val="00CB779B"/>
    <w:rsid w:val="00CB7874"/>
    <w:rsid w:val="00CC1C88"/>
    <w:rsid w:val="00CC6D0D"/>
    <w:rsid w:val="00CD1FD1"/>
    <w:rsid w:val="00CD3EFB"/>
    <w:rsid w:val="00CD416F"/>
    <w:rsid w:val="00CD4496"/>
    <w:rsid w:val="00CD4CE0"/>
    <w:rsid w:val="00CE0397"/>
    <w:rsid w:val="00CE3EC4"/>
    <w:rsid w:val="00CE4B3F"/>
    <w:rsid w:val="00CE774C"/>
    <w:rsid w:val="00CF1BA3"/>
    <w:rsid w:val="00CF2866"/>
    <w:rsid w:val="00CF4BBB"/>
    <w:rsid w:val="00CF7B62"/>
    <w:rsid w:val="00D01035"/>
    <w:rsid w:val="00D01D97"/>
    <w:rsid w:val="00D047C1"/>
    <w:rsid w:val="00D07032"/>
    <w:rsid w:val="00D07513"/>
    <w:rsid w:val="00D16297"/>
    <w:rsid w:val="00D2334D"/>
    <w:rsid w:val="00D24856"/>
    <w:rsid w:val="00D304BE"/>
    <w:rsid w:val="00D31357"/>
    <w:rsid w:val="00D32C1C"/>
    <w:rsid w:val="00D34551"/>
    <w:rsid w:val="00D40183"/>
    <w:rsid w:val="00D4055B"/>
    <w:rsid w:val="00D40BDD"/>
    <w:rsid w:val="00D40CCC"/>
    <w:rsid w:val="00D41337"/>
    <w:rsid w:val="00D413BD"/>
    <w:rsid w:val="00D41D78"/>
    <w:rsid w:val="00D42CCB"/>
    <w:rsid w:val="00D432A4"/>
    <w:rsid w:val="00D445E0"/>
    <w:rsid w:val="00D53114"/>
    <w:rsid w:val="00D55BCE"/>
    <w:rsid w:val="00D560A1"/>
    <w:rsid w:val="00D56BEC"/>
    <w:rsid w:val="00D63CA9"/>
    <w:rsid w:val="00D66589"/>
    <w:rsid w:val="00D6659C"/>
    <w:rsid w:val="00D71FC2"/>
    <w:rsid w:val="00D71FD0"/>
    <w:rsid w:val="00D73493"/>
    <w:rsid w:val="00D75B68"/>
    <w:rsid w:val="00D76855"/>
    <w:rsid w:val="00D80BF2"/>
    <w:rsid w:val="00D832E4"/>
    <w:rsid w:val="00D843FC"/>
    <w:rsid w:val="00D853F7"/>
    <w:rsid w:val="00D85F5C"/>
    <w:rsid w:val="00D861F3"/>
    <w:rsid w:val="00D86EF8"/>
    <w:rsid w:val="00D91255"/>
    <w:rsid w:val="00D92120"/>
    <w:rsid w:val="00D921A5"/>
    <w:rsid w:val="00D92AB1"/>
    <w:rsid w:val="00D92BA8"/>
    <w:rsid w:val="00D92DE6"/>
    <w:rsid w:val="00D96533"/>
    <w:rsid w:val="00DA1D50"/>
    <w:rsid w:val="00DA5DF6"/>
    <w:rsid w:val="00DB0338"/>
    <w:rsid w:val="00DB1108"/>
    <w:rsid w:val="00DB39E0"/>
    <w:rsid w:val="00DB4DEA"/>
    <w:rsid w:val="00DB7EB1"/>
    <w:rsid w:val="00DC149D"/>
    <w:rsid w:val="00DC3F81"/>
    <w:rsid w:val="00DC4937"/>
    <w:rsid w:val="00DC4B2F"/>
    <w:rsid w:val="00DC5BE5"/>
    <w:rsid w:val="00DC6A79"/>
    <w:rsid w:val="00DC7B8F"/>
    <w:rsid w:val="00DD524E"/>
    <w:rsid w:val="00DD52BD"/>
    <w:rsid w:val="00DD6FB7"/>
    <w:rsid w:val="00DD752F"/>
    <w:rsid w:val="00DE177E"/>
    <w:rsid w:val="00DE630D"/>
    <w:rsid w:val="00DF0A1A"/>
    <w:rsid w:val="00DF7495"/>
    <w:rsid w:val="00E0085C"/>
    <w:rsid w:val="00E01B62"/>
    <w:rsid w:val="00E0491A"/>
    <w:rsid w:val="00E05AE3"/>
    <w:rsid w:val="00E063FF"/>
    <w:rsid w:val="00E107EC"/>
    <w:rsid w:val="00E1105E"/>
    <w:rsid w:val="00E112DF"/>
    <w:rsid w:val="00E1792D"/>
    <w:rsid w:val="00E17AC0"/>
    <w:rsid w:val="00E17EE2"/>
    <w:rsid w:val="00E20342"/>
    <w:rsid w:val="00E21896"/>
    <w:rsid w:val="00E25AA4"/>
    <w:rsid w:val="00E300D1"/>
    <w:rsid w:val="00E31049"/>
    <w:rsid w:val="00E34ED7"/>
    <w:rsid w:val="00E40632"/>
    <w:rsid w:val="00E415B6"/>
    <w:rsid w:val="00E4559C"/>
    <w:rsid w:val="00E52C9C"/>
    <w:rsid w:val="00E5548E"/>
    <w:rsid w:val="00E56B13"/>
    <w:rsid w:val="00E57A2A"/>
    <w:rsid w:val="00E6090F"/>
    <w:rsid w:val="00E60918"/>
    <w:rsid w:val="00E61023"/>
    <w:rsid w:val="00E615A4"/>
    <w:rsid w:val="00E61AC6"/>
    <w:rsid w:val="00E62D7A"/>
    <w:rsid w:val="00E65F04"/>
    <w:rsid w:val="00E71C13"/>
    <w:rsid w:val="00E735B4"/>
    <w:rsid w:val="00E7513B"/>
    <w:rsid w:val="00E80B33"/>
    <w:rsid w:val="00E80B97"/>
    <w:rsid w:val="00E81010"/>
    <w:rsid w:val="00E81CB0"/>
    <w:rsid w:val="00E86005"/>
    <w:rsid w:val="00E910B9"/>
    <w:rsid w:val="00E93519"/>
    <w:rsid w:val="00E95734"/>
    <w:rsid w:val="00E9718D"/>
    <w:rsid w:val="00EA5AB9"/>
    <w:rsid w:val="00EB034D"/>
    <w:rsid w:val="00EB1A92"/>
    <w:rsid w:val="00EB1E32"/>
    <w:rsid w:val="00EB4226"/>
    <w:rsid w:val="00EB4D33"/>
    <w:rsid w:val="00EB5D8C"/>
    <w:rsid w:val="00EB6E5C"/>
    <w:rsid w:val="00EB702A"/>
    <w:rsid w:val="00EB7161"/>
    <w:rsid w:val="00EC16A2"/>
    <w:rsid w:val="00EC349B"/>
    <w:rsid w:val="00EC4A83"/>
    <w:rsid w:val="00EC50BC"/>
    <w:rsid w:val="00EC7916"/>
    <w:rsid w:val="00ED429E"/>
    <w:rsid w:val="00ED6E04"/>
    <w:rsid w:val="00ED7058"/>
    <w:rsid w:val="00EE0509"/>
    <w:rsid w:val="00EE1F26"/>
    <w:rsid w:val="00EE20E4"/>
    <w:rsid w:val="00EE5067"/>
    <w:rsid w:val="00EE5A39"/>
    <w:rsid w:val="00EE6956"/>
    <w:rsid w:val="00EF54C1"/>
    <w:rsid w:val="00EF5B8E"/>
    <w:rsid w:val="00F006A3"/>
    <w:rsid w:val="00F04218"/>
    <w:rsid w:val="00F0473B"/>
    <w:rsid w:val="00F0690A"/>
    <w:rsid w:val="00F11DF6"/>
    <w:rsid w:val="00F12252"/>
    <w:rsid w:val="00F12258"/>
    <w:rsid w:val="00F15B56"/>
    <w:rsid w:val="00F210B3"/>
    <w:rsid w:val="00F23269"/>
    <w:rsid w:val="00F31789"/>
    <w:rsid w:val="00F32688"/>
    <w:rsid w:val="00F328BF"/>
    <w:rsid w:val="00F333E3"/>
    <w:rsid w:val="00F408C3"/>
    <w:rsid w:val="00F408DD"/>
    <w:rsid w:val="00F4095C"/>
    <w:rsid w:val="00F40C3A"/>
    <w:rsid w:val="00F412F9"/>
    <w:rsid w:val="00F427B6"/>
    <w:rsid w:val="00F432F2"/>
    <w:rsid w:val="00F47391"/>
    <w:rsid w:val="00F47444"/>
    <w:rsid w:val="00F51F80"/>
    <w:rsid w:val="00F540A6"/>
    <w:rsid w:val="00F54689"/>
    <w:rsid w:val="00F551FC"/>
    <w:rsid w:val="00F57948"/>
    <w:rsid w:val="00F61140"/>
    <w:rsid w:val="00F63687"/>
    <w:rsid w:val="00F637E7"/>
    <w:rsid w:val="00F65F63"/>
    <w:rsid w:val="00F679C3"/>
    <w:rsid w:val="00F70A39"/>
    <w:rsid w:val="00F74F9C"/>
    <w:rsid w:val="00F75241"/>
    <w:rsid w:val="00F77988"/>
    <w:rsid w:val="00F81FAC"/>
    <w:rsid w:val="00F827A2"/>
    <w:rsid w:val="00F858DE"/>
    <w:rsid w:val="00F86227"/>
    <w:rsid w:val="00F91360"/>
    <w:rsid w:val="00F923C7"/>
    <w:rsid w:val="00F924C4"/>
    <w:rsid w:val="00F94C66"/>
    <w:rsid w:val="00FA03D1"/>
    <w:rsid w:val="00FA1493"/>
    <w:rsid w:val="00FA181E"/>
    <w:rsid w:val="00FA6AC2"/>
    <w:rsid w:val="00FC29B7"/>
    <w:rsid w:val="00FD07F9"/>
    <w:rsid w:val="00FD191F"/>
    <w:rsid w:val="00FD7B6B"/>
    <w:rsid w:val="00FE2AE7"/>
    <w:rsid w:val="00FE38D9"/>
    <w:rsid w:val="00FE6D8B"/>
    <w:rsid w:val="00FF1C4C"/>
    <w:rsid w:val="00FF347F"/>
    <w:rsid w:val="00FF3931"/>
    <w:rsid w:val="00FF431F"/>
    <w:rsid w:val="01C7F61C"/>
    <w:rsid w:val="04FC3247"/>
    <w:rsid w:val="081E0F43"/>
    <w:rsid w:val="09B9DFA4"/>
    <w:rsid w:val="0C4C9D3F"/>
    <w:rsid w:val="0E89EC30"/>
    <w:rsid w:val="1023E747"/>
    <w:rsid w:val="19292BC7"/>
    <w:rsid w:val="229442B9"/>
    <w:rsid w:val="22CA64AD"/>
    <w:rsid w:val="282A3FDC"/>
    <w:rsid w:val="2A1E38AC"/>
    <w:rsid w:val="2E1613DC"/>
    <w:rsid w:val="3016D293"/>
    <w:rsid w:val="32030B6C"/>
    <w:rsid w:val="32F781DE"/>
    <w:rsid w:val="334E7355"/>
    <w:rsid w:val="37A3CDC5"/>
    <w:rsid w:val="37BCF622"/>
    <w:rsid w:val="3B7A7D0F"/>
    <w:rsid w:val="40CA4534"/>
    <w:rsid w:val="414AB00B"/>
    <w:rsid w:val="4CD12AB1"/>
    <w:rsid w:val="4DCBEF01"/>
    <w:rsid w:val="53D73ECC"/>
    <w:rsid w:val="546EFEA0"/>
    <w:rsid w:val="557673C4"/>
    <w:rsid w:val="55D7FD83"/>
    <w:rsid w:val="5641AE5A"/>
    <w:rsid w:val="5AA2738D"/>
    <w:rsid w:val="609AC42D"/>
    <w:rsid w:val="60B5C1D4"/>
    <w:rsid w:val="61512EC9"/>
    <w:rsid w:val="62ECFF2A"/>
    <w:rsid w:val="64353896"/>
    <w:rsid w:val="67305575"/>
    <w:rsid w:val="678F576F"/>
    <w:rsid w:val="69527707"/>
    <w:rsid w:val="6BA196A8"/>
    <w:rsid w:val="6D9C3262"/>
    <w:rsid w:val="6F1F2A2E"/>
    <w:rsid w:val="71C121F4"/>
    <w:rsid w:val="726FA385"/>
    <w:rsid w:val="74AD76AF"/>
    <w:rsid w:val="7AD49F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75CD7C1"/>
  <w15:docId w15:val="{18324FF1-B3A8-4E57-835E-0EF8CCC73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48188D"/>
    <w:pPr>
      <w:widowControl w:val="0"/>
      <w:jc w:val="both"/>
    </w:pPr>
    <w:rPr>
      <w:rFonts w:ascii="Times" w:eastAsia="平成明朝" w:hAnsi="Times"/>
      <w:kern w:val="2"/>
      <w:sz w:val="24"/>
    </w:rPr>
  </w:style>
  <w:style w:type="paragraph" w:styleId="1">
    <w:name w:val="heading 1"/>
    <w:basedOn w:val="a0"/>
    <w:next w:val="a0"/>
    <w:link w:val="10"/>
    <w:uiPriority w:val="99"/>
    <w:qFormat/>
    <w:rsid w:val="00A5099B"/>
    <w:pPr>
      <w:keepNext/>
      <w:outlineLvl w:val="0"/>
    </w:pPr>
    <w:rPr>
      <w:rFonts w:ascii="Arial" w:eastAsia="ＭＳ ゴシック" w:hAnsi="Arial"/>
      <w:kern w:val="0"/>
      <w:szCs w:val="24"/>
    </w:rPr>
  </w:style>
  <w:style w:type="paragraph" w:styleId="5">
    <w:name w:val="heading 5"/>
    <w:basedOn w:val="a0"/>
    <w:next w:val="a0"/>
    <w:link w:val="50"/>
    <w:uiPriority w:val="99"/>
    <w:qFormat/>
    <w:rsid w:val="00A5099B"/>
    <w:pPr>
      <w:keepNext/>
      <w:ind w:leftChars="800" w:left="800"/>
      <w:outlineLvl w:val="4"/>
    </w:pPr>
    <w:rPr>
      <w:rFonts w:ascii="Arial" w:eastAsia="ＭＳ ゴシック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link w:val="1"/>
    <w:uiPriority w:val="99"/>
    <w:locked/>
    <w:rsid w:val="00311755"/>
    <w:rPr>
      <w:rFonts w:ascii="Arial" w:eastAsia="ＭＳ ゴシック" w:hAnsi="Arial" w:cs="Times New Roman"/>
      <w:sz w:val="24"/>
      <w:szCs w:val="24"/>
    </w:rPr>
  </w:style>
  <w:style w:type="character" w:customStyle="1" w:styleId="50">
    <w:name w:val="見出し 5 (文字)"/>
    <w:link w:val="5"/>
    <w:uiPriority w:val="99"/>
    <w:semiHidden/>
    <w:locked/>
    <w:rsid w:val="00A5099B"/>
    <w:rPr>
      <w:rFonts w:ascii="Arial" w:eastAsia="ＭＳ ゴシック" w:hAnsi="Arial" w:cs="Times New Roman"/>
      <w:kern w:val="2"/>
      <w:sz w:val="24"/>
      <w:lang w:val="en-US" w:eastAsia="ja-JP" w:bidi="ar-SA"/>
    </w:rPr>
  </w:style>
  <w:style w:type="paragraph" w:customStyle="1" w:styleId="a4">
    <w:name w:val="文章"/>
    <w:basedOn w:val="a0"/>
    <w:uiPriority w:val="99"/>
    <w:rsid w:val="00A5099B"/>
    <w:pPr>
      <w:snapToGrid w:val="0"/>
    </w:pPr>
  </w:style>
  <w:style w:type="paragraph" w:styleId="a5">
    <w:name w:val="Body Text"/>
    <w:basedOn w:val="a0"/>
    <w:link w:val="a6"/>
    <w:uiPriority w:val="99"/>
    <w:rsid w:val="00A5099B"/>
    <w:rPr>
      <w:kern w:val="0"/>
      <w:sz w:val="20"/>
    </w:rPr>
  </w:style>
  <w:style w:type="character" w:customStyle="1" w:styleId="a6">
    <w:name w:val="本文 (文字)"/>
    <w:link w:val="a5"/>
    <w:uiPriority w:val="99"/>
    <w:locked/>
    <w:rsid w:val="00311755"/>
    <w:rPr>
      <w:rFonts w:ascii="Times" w:eastAsia="平成明朝" w:hAnsi="Times" w:cs="Times New Roman"/>
      <w:sz w:val="20"/>
      <w:szCs w:val="20"/>
    </w:rPr>
  </w:style>
  <w:style w:type="paragraph" w:customStyle="1" w:styleId="Curriculum">
    <w:name w:val="Curriculum"/>
    <w:basedOn w:val="a0"/>
    <w:uiPriority w:val="99"/>
    <w:rsid w:val="00A5099B"/>
    <w:rPr>
      <w:rFonts w:eastAsia="細明朝体"/>
      <w:color w:val="000000"/>
    </w:rPr>
  </w:style>
  <w:style w:type="character" w:styleId="a7">
    <w:name w:val="Hyperlink"/>
    <w:uiPriority w:val="99"/>
    <w:rsid w:val="00A5099B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rsid w:val="00A5099B"/>
    <w:pPr>
      <w:tabs>
        <w:tab w:val="center" w:pos="4252"/>
        <w:tab w:val="right" w:pos="8504"/>
      </w:tabs>
      <w:snapToGrid w:val="0"/>
    </w:pPr>
    <w:rPr>
      <w:kern w:val="0"/>
      <w:sz w:val="20"/>
    </w:rPr>
  </w:style>
  <w:style w:type="character" w:customStyle="1" w:styleId="a9">
    <w:name w:val="ヘッダー (文字)"/>
    <w:link w:val="a8"/>
    <w:uiPriority w:val="99"/>
    <w:semiHidden/>
    <w:locked/>
    <w:rsid w:val="00311755"/>
    <w:rPr>
      <w:rFonts w:ascii="Times" w:eastAsia="平成明朝" w:hAnsi="Times" w:cs="Times New Roman"/>
      <w:sz w:val="20"/>
      <w:szCs w:val="20"/>
    </w:rPr>
  </w:style>
  <w:style w:type="paragraph" w:styleId="aa">
    <w:name w:val="footer"/>
    <w:basedOn w:val="a0"/>
    <w:link w:val="ab"/>
    <w:uiPriority w:val="99"/>
    <w:rsid w:val="00A5099B"/>
    <w:pPr>
      <w:tabs>
        <w:tab w:val="center" w:pos="4252"/>
        <w:tab w:val="right" w:pos="8504"/>
      </w:tabs>
      <w:snapToGrid w:val="0"/>
    </w:pPr>
    <w:rPr>
      <w:kern w:val="0"/>
      <w:sz w:val="20"/>
    </w:rPr>
  </w:style>
  <w:style w:type="character" w:customStyle="1" w:styleId="ab">
    <w:name w:val="フッター (文字)"/>
    <w:link w:val="aa"/>
    <w:uiPriority w:val="99"/>
    <w:locked/>
    <w:rsid w:val="00311755"/>
    <w:rPr>
      <w:rFonts w:ascii="Times" w:eastAsia="平成明朝" w:hAnsi="Times" w:cs="Times New Roman"/>
      <w:sz w:val="20"/>
      <w:szCs w:val="20"/>
    </w:rPr>
  </w:style>
  <w:style w:type="character" w:styleId="ac">
    <w:name w:val="page number"/>
    <w:uiPriority w:val="99"/>
    <w:rsid w:val="00A5099B"/>
    <w:rPr>
      <w:rFonts w:cs="Times New Roman"/>
    </w:rPr>
  </w:style>
  <w:style w:type="paragraph" w:customStyle="1" w:styleId="ad">
    <w:name w:val="表紙上タイトル"/>
    <w:basedOn w:val="1"/>
    <w:uiPriority w:val="99"/>
    <w:rsid w:val="00A5099B"/>
    <w:pPr>
      <w:jc w:val="center"/>
    </w:pPr>
  </w:style>
  <w:style w:type="paragraph" w:customStyle="1" w:styleId="CuntryR">
    <w:name w:val="CuntryR タイトル"/>
    <w:basedOn w:val="a0"/>
    <w:rsid w:val="00A5099B"/>
    <w:pPr>
      <w:jc w:val="center"/>
    </w:pPr>
    <w:rPr>
      <w:color w:val="000000"/>
      <w:sz w:val="32"/>
    </w:rPr>
  </w:style>
  <w:style w:type="paragraph" w:customStyle="1" w:styleId="CuntlyR">
    <w:name w:val="CuntlyR 題字"/>
    <w:basedOn w:val="CuntryR"/>
    <w:rsid w:val="00A5099B"/>
    <w:rPr>
      <w:i/>
      <w:sz w:val="36"/>
    </w:rPr>
  </w:style>
  <w:style w:type="paragraph" w:styleId="ae">
    <w:name w:val="Block Text"/>
    <w:basedOn w:val="a0"/>
    <w:uiPriority w:val="99"/>
    <w:rsid w:val="00A5099B"/>
    <w:pPr>
      <w:ind w:left="120" w:right="38"/>
    </w:pPr>
    <w:rPr>
      <w:color w:val="000000"/>
    </w:rPr>
  </w:style>
  <w:style w:type="character" w:styleId="af">
    <w:name w:val="annotation reference"/>
    <w:uiPriority w:val="99"/>
    <w:rsid w:val="007E4A00"/>
    <w:rPr>
      <w:rFonts w:cs="Times New Roman"/>
      <w:sz w:val="18"/>
      <w:szCs w:val="18"/>
    </w:rPr>
  </w:style>
  <w:style w:type="paragraph" w:styleId="a">
    <w:name w:val="annotation text"/>
    <w:basedOn w:val="a0"/>
    <w:link w:val="af0"/>
    <w:rsid w:val="00906010"/>
    <w:pPr>
      <w:numPr>
        <w:numId w:val="11"/>
      </w:numPr>
      <w:jc w:val="left"/>
    </w:pPr>
  </w:style>
  <w:style w:type="character" w:customStyle="1" w:styleId="af0">
    <w:name w:val="コメント文字列 (文字)"/>
    <w:link w:val="a"/>
    <w:locked/>
    <w:rsid w:val="00906010"/>
    <w:rPr>
      <w:rFonts w:ascii="Times" w:eastAsia="平成明朝" w:hAnsi="Times"/>
      <w:kern w:val="2"/>
      <w:sz w:val="24"/>
    </w:rPr>
  </w:style>
  <w:style w:type="paragraph" w:styleId="af1">
    <w:name w:val="annotation subject"/>
    <w:basedOn w:val="a"/>
    <w:next w:val="a"/>
    <w:link w:val="af2"/>
    <w:uiPriority w:val="99"/>
    <w:rsid w:val="007E4A00"/>
    <w:rPr>
      <w:b/>
      <w:bCs/>
    </w:rPr>
  </w:style>
  <w:style w:type="character" w:customStyle="1" w:styleId="af2">
    <w:name w:val="コメント内容 (文字)"/>
    <w:link w:val="af1"/>
    <w:uiPriority w:val="99"/>
    <w:locked/>
    <w:rsid w:val="007E4A00"/>
    <w:rPr>
      <w:rFonts w:ascii="Times" w:eastAsia="平成明朝" w:hAnsi="Times"/>
      <w:b/>
      <w:bCs/>
      <w:kern w:val="2"/>
      <w:sz w:val="24"/>
    </w:rPr>
  </w:style>
  <w:style w:type="paragraph" w:styleId="af3">
    <w:name w:val="Balloon Text"/>
    <w:basedOn w:val="a0"/>
    <w:link w:val="af4"/>
    <w:uiPriority w:val="99"/>
    <w:rsid w:val="007E4A00"/>
    <w:rPr>
      <w:rFonts w:ascii="Arial" w:eastAsia="ＭＳ ゴシック" w:hAnsi="Arial"/>
      <w:sz w:val="18"/>
      <w:szCs w:val="18"/>
    </w:rPr>
  </w:style>
  <w:style w:type="character" w:customStyle="1" w:styleId="af4">
    <w:name w:val="吹き出し (文字)"/>
    <w:link w:val="af3"/>
    <w:uiPriority w:val="99"/>
    <w:locked/>
    <w:rsid w:val="007E4A00"/>
    <w:rPr>
      <w:rFonts w:ascii="Arial" w:eastAsia="ＭＳ ゴシック" w:hAnsi="Arial" w:cs="Times New Roman"/>
      <w:kern w:val="2"/>
      <w:sz w:val="18"/>
      <w:szCs w:val="18"/>
    </w:rPr>
  </w:style>
  <w:style w:type="paragraph" w:styleId="af5">
    <w:name w:val="Revision"/>
    <w:hidden/>
    <w:uiPriority w:val="99"/>
    <w:semiHidden/>
    <w:rsid w:val="00A651B8"/>
    <w:rPr>
      <w:rFonts w:ascii="Times" w:eastAsia="平成明朝" w:hAnsi="Times"/>
      <w:kern w:val="2"/>
      <w:sz w:val="24"/>
    </w:rPr>
  </w:style>
  <w:style w:type="paragraph" w:styleId="af6">
    <w:name w:val="footnote text"/>
    <w:basedOn w:val="a0"/>
    <w:link w:val="af7"/>
    <w:semiHidden/>
    <w:rsid w:val="00BD4D9F"/>
    <w:pPr>
      <w:snapToGrid w:val="0"/>
      <w:jc w:val="left"/>
    </w:pPr>
    <w:rPr>
      <w:kern w:val="0"/>
    </w:rPr>
  </w:style>
  <w:style w:type="character" w:customStyle="1" w:styleId="af7">
    <w:name w:val="脚注文字列 (文字)"/>
    <w:link w:val="af6"/>
    <w:semiHidden/>
    <w:rsid w:val="00BD4D9F"/>
    <w:rPr>
      <w:rFonts w:ascii="Times" w:eastAsia="平成明朝" w:hAnsi="Times"/>
      <w:sz w:val="24"/>
      <w:szCs w:val="20"/>
    </w:rPr>
  </w:style>
  <w:style w:type="character" w:styleId="af8">
    <w:name w:val="footnote reference"/>
    <w:semiHidden/>
    <w:rsid w:val="00BD4D9F"/>
    <w:rPr>
      <w:vertAlign w:val="superscript"/>
    </w:rPr>
  </w:style>
  <w:style w:type="paragraph" w:styleId="af9">
    <w:name w:val="List Paragraph"/>
    <w:basedOn w:val="a0"/>
    <w:uiPriority w:val="34"/>
    <w:qFormat/>
    <w:rsid w:val="00ED6E04"/>
    <w:pPr>
      <w:ind w:leftChars="400" w:left="840"/>
    </w:pPr>
    <w:rPr>
      <w:rFonts w:asciiTheme="minorHAnsi" w:eastAsiaTheme="minorEastAsia" w:hAnsiTheme="minorHAnsi" w:cstheme="minorBidi"/>
      <w:sz w:val="21"/>
      <w:szCs w:val="22"/>
    </w:rPr>
  </w:style>
  <w:style w:type="table" w:styleId="afa">
    <w:name w:val="Table Grid"/>
    <w:basedOn w:val="a2"/>
    <w:locked/>
    <w:rsid w:val="00283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1"/>
    <w:rsid w:val="00CB24D1"/>
  </w:style>
  <w:style w:type="character" w:styleId="afb">
    <w:name w:val="FollowedHyperlink"/>
    <w:basedOn w:val="a1"/>
    <w:uiPriority w:val="99"/>
    <w:semiHidden/>
    <w:unhideWhenUsed/>
    <w:rsid w:val="00F12252"/>
    <w:rPr>
      <w:color w:val="800080" w:themeColor="followedHyperlink"/>
      <w:u w:val="single"/>
    </w:rPr>
  </w:style>
  <w:style w:type="paragraph" w:customStyle="1" w:styleId="Default">
    <w:name w:val="Default"/>
    <w:rsid w:val="0086683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afc">
    <w:name w:val="Plain Text"/>
    <w:basedOn w:val="a0"/>
    <w:link w:val="afd"/>
    <w:uiPriority w:val="99"/>
    <w:semiHidden/>
    <w:unhideWhenUsed/>
    <w:rsid w:val="00D047C1"/>
    <w:pPr>
      <w:jc w:val="left"/>
    </w:pPr>
    <w:rPr>
      <w:rFonts w:ascii="游ゴシック" w:eastAsia="游ゴシック" w:hAnsi="Courier New" w:cs="Courier New"/>
      <w:sz w:val="22"/>
      <w:szCs w:val="22"/>
    </w:rPr>
  </w:style>
  <w:style w:type="character" w:customStyle="1" w:styleId="afd">
    <w:name w:val="書式なし (文字)"/>
    <w:basedOn w:val="a1"/>
    <w:link w:val="afc"/>
    <w:uiPriority w:val="99"/>
    <w:semiHidden/>
    <w:rsid w:val="00D047C1"/>
    <w:rPr>
      <w:rFonts w:ascii="游ゴシック" w:eastAsia="游ゴシック" w:hAnsi="Courier New" w:cs="Courier New"/>
      <w:kern w:val="2"/>
      <w:sz w:val="22"/>
      <w:szCs w:val="22"/>
    </w:rPr>
  </w:style>
  <w:style w:type="character" w:customStyle="1" w:styleId="watch-title">
    <w:name w:val="watch-title"/>
    <w:rsid w:val="00D047C1"/>
  </w:style>
  <w:style w:type="character" w:styleId="afe">
    <w:name w:val="Unresolved Mention"/>
    <w:basedOn w:val="a1"/>
    <w:uiPriority w:val="99"/>
    <w:semiHidden/>
    <w:unhideWhenUsed/>
    <w:rsid w:val="001357BC"/>
    <w:rPr>
      <w:color w:val="605E5C"/>
      <w:shd w:val="clear" w:color="auto" w:fill="E1DFDD"/>
    </w:rPr>
  </w:style>
  <w:style w:type="paragraph" w:customStyle="1" w:styleId="paragraph">
    <w:name w:val="paragraph"/>
    <w:basedOn w:val="a0"/>
    <w:rsid w:val="00CE3EC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character" w:customStyle="1" w:styleId="normaltextrun">
    <w:name w:val="normaltextrun"/>
    <w:basedOn w:val="a1"/>
    <w:rsid w:val="00CE3EC4"/>
  </w:style>
  <w:style w:type="character" w:customStyle="1" w:styleId="eop">
    <w:name w:val="eop"/>
    <w:basedOn w:val="a1"/>
    <w:rsid w:val="00CE3EC4"/>
  </w:style>
  <w:style w:type="character" w:styleId="aff">
    <w:name w:val="Mention"/>
    <w:basedOn w:val="a1"/>
    <w:uiPriority w:val="99"/>
    <w:unhideWhenUsed/>
    <w:rsid w:val="00057F1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6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1DF3F87582EA6B49B953F168BE2762AE" ma:contentTypeVersion="18" ma:contentTypeDescription="新しいドキュメントを作成します。" ma:contentTypeScope="" ma:versionID="46f37ae48c9ead15e4b3e77aa2eef594">
  <xsd:schema xmlns:xsd="http://www.w3.org/2001/XMLSchema" xmlns:xs="http://www.w3.org/2001/XMLSchema" xmlns:p="http://schemas.microsoft.com/office/2006/metadata/properties" xmlns:ns2="90f00a6b-4ac1-494a-b8f1-5539ce44f152" xmlns:ns3="02951bc7-c4c0-4757-b55f-17c9ac7808bc" targetNamespace="http://schemas.microsoft.com/office/2006/metadata/properties" ma:root="true" ma:fieldsID="e9d23d105b6169494081c536f234bfc2" ns2:_="" ns3:_="">
    <xsd:import namespace="90f00a6b-4ac1-494a-b8f1-5539ce44f152"/>
    <xsd:import namespace="02951bc7-c4c0-4757-b55f-17c9ac7808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_x9806__x756a_" minOccurs="0"/>
                <xsd:element ref="ns2:_x65e5__x4ed8_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00a6b-4ac1-494a-b8f1-5539ce44f1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x9806__x756a_" ma:index="19" nillable="true" ma:displayName="順番" ma:format="Dropdown" ma:internalName="_x9806__x756a_">
      <xsd:simpleType>
        <xsd:restriction base="dms:Text">
          <xsd:maxLength value="255"/>
        </xsd:restriction>
      </xsd:simpleType>
    </xsd:element>
    <xsd:element name="_x65e5__x4ed8_" ma:index="20" nillable="true" ma:displayName="日付" ma:format="DateOnly" ma:internalName="_x65e5__x4ed8_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画像タグ" ma:readOnly="false" ma:fieldId="{5cf76f15-5ced-4ddc-b409-7134ff3c332f}" ma:taxonomyMulti="true" ma:sspId="2f9593ec-1b64-43f5-a255-ad1a3ce776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951bc7-c4c0-4757-b55f-17c9ac7808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7e5b347-ddd6-4a80-9316-b56e8b5ae56b}" ma:internalName="TaxCatchAll" ma:showField="CatchAllData" ma:web="02951bc7-c4c0-4757-b55f-17c9ac7808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951bc7-c4c0-4757-b55f-17c9ac7808bc" xsi:nil="true"/>
    <_x65e5__x4ed8_ xmlns="90f00a6b-4ac1-494a-b8f1-5539ce44f152" xsi:nil="true"/>
    <lcf76f155ced4ddcb4097134ff3c332f xmlns="90f00a6b-4ac1-494a-b8f1-5539ce44f152">
      <Terms xmlns="http://schemas.microsoft.com/office/infopath/2007/PartnerControls"/>
    </lcf76f155ced4ddcb4097134ff3c332f>
    <_x9806__x756a_ xmlns="90f00a6b-4ac1-494a-b8f1-5539ce44f15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CA7665-FFF5-4BAD-950B-7A1546596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f00a6b-4ac1-494a-b8f1-5539ce44f152"/>
    <ds:schemaRef ds:uri="02951bc7-c4c0-4757-b55f-17c9ac7808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D18121-1131-437E-A870-8207EE4CD0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9293A9-916A-432A-AF01-B5F186DDE4F1}">
  <ds:schemaRefs>
    <ds:schemaRef ds:uri="http://schemas.microsoft.com/office/2006/metadata/properties"/>
    <ds:schemaRef ds:uri="http://schemas.microsoft.com/office/infopath/2007/PartnerControls"/>
    <ds:schemaRef ds:uri="02951bc7-c4c0-4757-b55f-17c9ac7808bc"/>
    <ds:schemaRef ds:uri="90f00a6b-4ac1-494a-b8f1-5539ce44f152"/>
  </ds:schemaRefs>
</ds:datastoreItem>
</file>

<file path=customXml/itemProps4.xml><?xml version="1.0" encoding="utf-8"?>
<ds:datastoreItem xmlns:ds="http://schemas.openxmlformats.org/officeDocument/2006/customXml" ds:itemID="{B1C85D59-21EB-40FB-BE2B-82B1C3663E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jice</Company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e</dc:creator>
  <cp:keywords/>
  <dc:description/>
  <cp:lastModifiedBy>Koga, Satoko[古賀 聡子]</cp:lastModifiedBy>
  <cp:revision>2</cp:revision>
  <cp:lastPrinted>2020-06-04T06:16:00Z</cp:lastPrinted>
  <dcterms:created xsi:type="dcterms:W3CDTF">2023-05-01T09:02:00Z</dcterms:created>
  <dcterms:modified xsi:type="dcterms:W3CDTF">2023-05-01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F3F87582EA6B49B953F168BE2762AE</vt:lpwstr>
  </property>
  <property fmtid="{D5CDD505-2E9C-101B-9397-08002B2CF9AE}" pid="3" name="MediaServiceImageTags">
    <vt:lpwstr/>
  </property>
</Properties>
</file>